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A1E5A6" w14:textId="5A1DDCCC" w:rsidR="002349CC" w:rsidRDefault="002349CC" w:rsidP="002349CC">
      <w:pPr>
        <w:pStyle w:val="NoSpacing"/>
        <w:jc w:val="both"/>
        <w:rPr>
          <w:rFonts w:ascii="Times New Roman" w:hAnsi="Times New Roman" w:cs="Times New Roman"/>
          <w:color w:val="000000" w:themeColor="text1"/>
          <w:sz w:val="44"/>
          <w:szCs w:val="44"/>
        </w:rPr>
      </w:pPr>
      <w:bookmarkStart w:id="0" w:name="_Hlk40411265"/>
      <w:r>
        <w:rPr>
          <w:rFonts w:ascii="Times New Roman" w:hAnsi="Times New Roman" w:cs="Times New Roman"/>
          <w:color w:val="000000" w:themeColor="text1"/>
          <w:sz w:val="44"/>
          <w:szCs w:val="44"/>
        </w:rPr>
        <w:t xml:space="preserve">Questionnaire on: </w:t>
      </w:r>
      <w:r w:rsidRPr="00370C3C">
        <w:rPr>
          <w:rFonts w:ascii="Times New Roman" w:hAnsi="Times New Roman" w:cs="Times New Roman"/>
          <w:color w:val="000000" w:themeColor="text1"/>
          <w:sz w:val="44"/>
          <w:szCs w:val="44"/>
        </w:rPr>
        <w:t xml:space="preserve">Community drivers affecting adherence to WHO guidelines against COVID-19 amongst rural Ugandan market vendors </w:t>
      </w:r>
    </w:p>
    <w:p w14:paraId="46AC56E6" w14:textId="77777777" w:rsidR="002349CC" w:rsidRDefault="002349CC" w:rsidP="002349CC">
      <w:pPr>
        <w:pStyle w:val="NoSpacing"/>
        <w:jc w:val="both"/>
        <w:rPr>
          <w:rFonts w:ascii="Times New Roman" w:hAnsi="Times New Roman" w:cs="Times New Roman"/>
          <w:color w:val="000000" w:themeColor="text1"/>
          <w:sz w:val="44"/>
          <w:szCs w:val="44"/>
        </w:rPr>
      </w:pPr>
    </w:p>
    <w:bookmarkEnd w:id="0"/>
    <w:p w14:paraId="77D62334" w14:textId="77777777" w:rsidR="002349CC" w:rsidRPr="002349CC" w:rsidRDefault="002349CC" w:rsidP="002349CC">
      <w:pPr>
        <w:shd w:val="clear" w:color="auto" w:fill="EAF2F4"/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 w:rsidRPr="002349CC">
        <w:rPr>
          <w:rFonts w:ascii="Arial" w:hAnsi="Arial" w:cs="Arial"/>
          <w:sz w:val="24"/>
          <w:szCs w:val="24"/>
        </w:rPr>
        <w:t>Age of respondent .....................................</w:t>
      </w:r>
    </w:p>
    <w:p w14:paraId="6D1178B9" w14:textId="77777777" w:rsidR="002349CC" w:rsidRPr="002349CC" w:rsidRDefault="002349CC" w:rsidP="002349CC">
      <w:pPr>
        <w:shd w:val="clear" w:color="auto" w:fill="EAF2F4"/>
        <w:spacing w:after="0" w:line="276" w:lineRule="auto"/>
        <w:jc w:val="both"/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</w:pPr>
    </w:p>
    <w:p w14:paraId="525154B5" w14:textId="77777777" w:rsidR="002349CC" w:rsidRPr="002349CC" w:rsidRDefault="002349CC" w:rsidP="002349CC">
      <w:pPr>
        <w:shd w:val="clear" w:color="auto" w:fill="EAF2F4"/>
        <w:spacing w:after="0" w:line="276" w:lineRule="auto"/>
        <w:jc w:val="both"/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</w:pPr>
      <w:r w:rsidRPr="002349CC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t>Section A</w:t>
      </w:r>
    </w:p>
    <w:p w14:paraId="152B7534" w14:textId="77777777" w:rsidR="002349CC" w:rsidRPr="002349CC" w:rsidRDefault="002349CC" w:rsidP="002349CC">
      <w:pPr>
        <w:shd w:val="clear" w:color="auto" w:fill="EAF2F4"/>
        <w:spacing w:after="0" w:line="276" w:lineRule="auto"/>
        <w:jc w:val="both"/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</w:pPr>
      <w:r w:rsidRPr="002349CC">
        <w:rPr>
          <w:rFonts w:ascii="Arial" w:eastAsia="Times New Roman" w:hAnsi="Arial" w:cs="Arial"/>
          <w:color w:val="000000" w:themeColor="text1"/>
          <w:sz w:val="24"/>
          <w:szCs w:val="24"/>
        </w:rPr>
        <w:t>This section contains questions on the demographic characteristics of the respondents</w:t>
      </w:r>
      <w:r w:rsidRPr="002349CC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t>.</w:t>
      </w:r>
    </w:p>
    <w:p w14:paraId="3F3C1060" w14:textId="77777777" w:rsidR="002349CC" w:rsidRPr="002349CC" w:rsidRDefault="002349CC" w:rsidP="002349CC">
      <w:pPr>
        <w:shd w:val="clear" w:color="auto" w:fill="EAF2F4"/>
        <w:spacing w:after="0" w:line="276" w:lineRule="auto"/>
        <w:jc w:val="both"/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</w:pPr>
      <w:r w:rsidRPr="002349CC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t xml:space="preserve"> </w:t>
      </w:r>
    </w:p>
    <w:p w14:paraId="13CB8922" w14:textId="7E4D0D76" w:rsidR="002349CC" w:rsidRDefault="002349CC" w:rsidP="002349CC">
      <w:pPr>
        <w:pStyle w:val="NoSpacing"/>
        <w:jc w:val="both"/>
        <w:rPr>
          <w:rFonts w:ascii="Times New Roman" w:hAnsi="Times New Roman" w:cs="Times New Roman"/>
          <w:color w:val="000000" w:themeColor="text1"/>
          <w:sz w:val="44"/>
          <w:szCs w:val="44"/>
        </w:rPr>
      </w:pPr>
      <w:r w:rsidRPr="002349CC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t>Table 1: Demographic characteristics</w:t>
      </w:r>
      <w:r w:rsidRPr="002349CC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tab/>
      </w:r>
      <w:r w:rsidRPr="002349CC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tab/>
      </w:r>
      <w:r w:rsidRPr="002349CC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tab/>
      </w:r>
      <w:r w:rsidRPr="002349CC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tab/>
      </w:r>
      <w:r w:rsidRPr="002349CC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tab/>
      </w:r>
      <w:r w:rsidRPr="002349CC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tab/>
      </w:r>
      <w:r w:rsidRPr="002349CC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tab/>
      </w:r>
      <w:r w:rsidRPr="002349CC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tab/>
      </w:r>
      <w:r w:rsidRPr="002349CC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tab/>
        <w:t>Instruction:</w:t>
      </w:r>
      <w:r w:rsidRPr="002349CC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Tick appropriately</w:t>
      </w:r>
    </w:p>
    <w:p w14:paraId="53F84E06" w14:textId="77777777" w:rsidR="002349CC" w:rsidRPr="00370C3C" w:rsidRDefault="002349CC" w:rsidP="002349CC">
      <w:pPr>
        <w:pStyle w:val="NoSpacing"/>
        <w:jc w:val="both"/>
        <w:rPr>
          <w:rFonts w:ascii="Times New Roman" w:hAnsi="Times New Roman" w:cs="Times New Roman"/>
          <w:color w:val="000000" w:themeColor="text1"/>
          <w:sz w:val="44"/>
          <w:szCs w:val="44"/>
        </w:rPr>
      </w:pPr>
    </w:p>
    <w:p w14:paraId="02A39CE8" w14:textId="6016B967" w:rsidR="00C13866" w:rsidRPr="002349CC" w:rsidRDefault="00C13866" w:rsidP="00A463AD">
      <w:pPr>
        <w:shd w:val="clear" w:color="auto" w:fill="EAF2F4"/>
        <w:spacing w:after="0" w:line="276" w:lineRule="auto"/>
        <w:jc w:val="both"/>
        <w:rPr>
          <w:rFonts w:ascii="Arial" w:hAnsi="Arial" w:cs="Arial"/>
          <w:sz w:val="24"/>
          <w:szCs w:val="24"/>
        </w:rPr>
      </w:pPr>
    </w:p>
    <w:p w14:paraId="740FFE85" w14:textId="3E7EC1E3" w:rsidR="00FD1457" w:rsidRPr="002349CC" w:rsidRDefault="00FD1457" w:rsidP="00FD1457">
      <w:pPr>
        <w:shd w:val="clear" w:color="auto" w:fill="EAF2F4"/>
        <w:spacing w:after="0" w:line="240" w:lineRule="auto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2349CC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7555" w:type="dxa"/>
        <w:tblLook w:val="04A0" w:firstRow="1" w:lastRow="0" w:firstColumn="1" w:lastColumn="0" w:noHBand="0" w:noVBand="1"/>
      </w:tblPr>
      <w:tblGrid>
        <w:gridCol w:w="715"/>
        <w:gridCol w:w="3277"/>
        <w:gridCol w:w="2753"/>
        <w:gridCol w:w="810"/>
      </w:tblGrid>
      <w:tr w:rsidR="00FD7ED0" w:rsidRPr="002349CC" w14:paraId="5DEA1111" w14:textId="77777777" w:rsidTr="002349CC">
        <w:tc>
          <w:tcPr>
            <w:tcW w:w="715" w:type="dxa"/>
          </w:tcPr>
          <w:p w14:paraId="1CE06AF7" w14:textId="049F24B5" w:rsidR="00FD7ED0" w:rsidRPr="002349CC" w:rsidRDefault="00FD7ED0" w:rsidP="00B56472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349CC">
              <w:rPr>
                <w:rFonts w:ascii="Arial" w:hAnsi="Arial" w:cs="Arial"/>
                <w:b/>
                <w:sz w:val="24"/>
                <w:szCs w:val="24"/>
              </w:rPr>
              <w:t>S/N</w:t>
            </w:r>
          </w:p>
        </w:tc>
        <w:tc>
          <w:tcPr>
            <w:tcW w:w="3277" w:type="dxa"/>
          </w:tcPr>
          <w:p w14:paraId="752DB5B5" w14:textId="6ECF2C39" w:rsidR="00FD7ED0" w:rsidRPr="002349CC" w:rsidRDefault="00FD7ED0" w:rsidP="00B56472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349CC">
              <w:rPr>
                <w:rFonts w:ascii="Arial" w:hAnsi="Arial" w:cs="Arial"/>
                <w:b/>
                <w:sz w:val="24"/>
                <w:szCs w:val="24"/>
              </w:rPr>
              <w:t xml:space="preserve">Characteristics </w:t>
            </w:r>
          </w:p>
        </w:tc>
        <w:tc>
          <w:tcPr>
            <w:tcW w:w="3563" w:type="dxa"/>
            <w:gridSpan w:val="2"/>
          </w:tcPr>
          <w:p w14:paraId="4C75CA98" w14:textId="22F5A9FF" w:rsidR="00FD7ED0" w:rsidRPr="002349CC" w:rsidRDefault="00FD7ED0" w:rsidP="00B56472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349CC">
              <w:rPr>
                <w:rFonts w:ascii="Arial" w:hAnsi="Arial" w:cs="Arial"/>
                <w:b/>
                <w:sz w:val="24"/>
                <w:szCs w:val="24"/>
              </w:rPr>
              <w:t xml:space="preserve">Categories </w:t>
            </w:r>
          </w:p>
        </w:tc>
      </w:tr>
      <w:tr w:rsidR="00AB54DF" w:rsidRPr="002349CC" w14:paraId="2481EC4B" w14:textId="77777777" w:rsidTr="002349CC">
        <w:trPr>
          <w:trHeight w:val="331"/>
        </w:trPr>
        <w:tc>
          <w:tcPr>
            <w:tcW w:w="715" w:type="dxa"/>
            <w:vMerge w:val="restart"/>
          </w:tcPr>
          <w:p w14:paraId="4DFCF557" w14:textId="61BEF62C" w:rsidR="00AB54DF" w:rsidRPr="002349CC" w:rsidRDefault="00AB54DF" w:rsidP="00B5647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2349CC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3277" w:type="dxa"/>
            <w:vMerge w:val="restart"/>
          </w:tcPr>
          <w:p w14:paraId="779DAFEF" w14:textId="68743AB4" w:rsidR="00AB54DF" w:rsidRPr="002349CC" w:rsidRDefault="00AB54DF" w:rsidP="00B5647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2349CC">
              <w:rPr>
                <w:rFonts w:ascii="Arial" w:hAnsi="Arial" w:cs="Arial"/>
                <w:sz w:val="24"/>
                <w:szCs w:val="24"/>
              </w:rPr>
              <w:t xml:space="preserve">Gender </w:t>
            </w:r>
          </w:p>
        </w:tc>
        <w:tc>
          <w:tcPr>
            <w:tcW w:w="2753" w:type="dxa"/>
            <w:vMerge w:val="restart"/>
          </w:tcPr>
          <w:p w14:paraId="77736034" w14:textId="77777777" w:rsidR="00AB54DF" w:rsidRPr="002349CC" w:rsidRDefault="00AB54DF" w:rsidP="00B56472">
            <w:pPr>
              <w:rPr>
                <w:rFonts w:ascii="Arial" w:hAnsi="Arial" w:cs="Arial"/>
                <w:sz w:val="24"/>
                <w:szCs w:val="24"/>
              </w:rPr>
            </w:pPr>
            <w:r w:rsidRPr="002349CC">
              <w:rPr>
                <w:rFonts w:ascii="Arial" w:hAnsi="Arial" w:cs="Arial"/>
                <w:sz w:val="24"/>
                <w:szCs w:val="24"/>
              </w:rPr>
              <w:t>Male</w:t>
            </w:r>
          </w:p>
          <w:p w14:paraId="203E98D0" w14:textId="77777777" w:rsidR="00AB54DF" w:rsidRPr="002349CC" w:rsidRDefault="00AB54DF" w:rsidP="00B56472">
            <w:pPr>
              <w:rPr>
                <w:rFonts w:ascii="Arial" w:hAnsi="Arial" w:cs="Arial"/>
                <w:sz w:val="24"/>
                <w:szCs w:val="24"/>
              </w:rPr>
            </w:pPr>
            <w:r w:rsidRPr="002349CC">
              <w:rPr>
                <w:rFonts w:ascii="Arial" w:hAnsi="Arial" w:cs="Arial"/>
                <w:sz w:val="24"/>
                <w:szCs w:val="24"/>
              </w:rPr>
              <w:t>Female</w:t>
            </w:r>
          </w:p>
        </w:tc>
        <w:tc>
          <w:tcPr>
            <w:tcW w:w="810" w:type="dxa"/>
          </w:tcPr>
          <w:p w14:paraId="0B53AF8A" w14:textId="452186C2" w:rsidR="00AB54DF" w:rsidRPr="002349CC" w:rsidRDefault="00AB54DF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B54DF" w:rsidRPr="002349CC" w14:paraId="60F7B2F5" w14:textId="77777777" w:rsidTr="002349CC">
        <w:trPr>
          <w:trHeight w:val="331"/>
        </w:trPr>
        <w:tc>
          <w:tcPr>
            <w:tcW w:w="715" w:type="dxa"/>
            <w:vMerge/>
          </w:tcPr>
          <w:p w14:paraId="3FDF441E" w14:textId="77777777" w:rsidR="00AB54DF" w:rsidRPr="002349CC" w:rsidRDefault="00AB54DF" w:rsidP="00B5647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277" w:type="dxa"/>
            <w:vMerge/>
          </w:tcPr>
          <w:p w14:paraId="73450CA9" w14:textId="77777777" w:rsidR="00AB54DF" w:rsidRPr="002349CC" w:rsidRDefault="00AB54DF" w:rsidP="00B5647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3" w:type="dxa"/>
            <w:vMerge/>
          </w:tcPr>
          <w:p w14:paraId="3B03A076" w14:textId="77777777" w:rsidR="00AB54DF" w:rsidRPr="002349CC" w:rsidRDefault="00AB54DF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10" w:type="dxa"/>
          </w:tcPr>
          <w:p w14:paraId="152FAC75" w14:textId="77777777" w:rsidR="00AB54DF" w:rsidRPr="002349CC" w:rsidRDefault="00AB54DF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D7ED0" w:rsidRPr="002349CC" w14:paraId="533AC7F4" w14:textId="77777777" w:rsidTr="002349CC">
        <w:trPr>
          <w:trHeight w:val="279"/>
        </w:trPr>
        <w:tc>
          <w:tcPr>
            <w:tcW w:w="715" w:type="dxa"/>
            <w:vMerge w:val="restart"/>
          </w:tcPr>
          <w:p w14:paraId="1B1C115C" w14:textId="3FBDC8A4" w:rsidR="00FD7ED0" w:rsidRPr="002349CC" w:rsidRDefault="00FD7ED0" w:rsidP="00B56472">
            <w:pPr>
              <w:rPr>
                <w:rFonts w:ascii="Arial" w:hAnsi="Arial" w:cs="Arial"/>
                <w:sz w:val="24"/>
                <w:szCs w:val="24"/>
              </w:rPr>
            </w:pPr>
            <w:r w:rsidRPr="002349CC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3277" w:type="dxa"/>
            <w:vMerge w:val="restart"/>
          </w:tcPr>
          <w:p w14:paraId="3BFCB0B9" w14:textId="711704B2" w:rsidR="00FD7ED0" w:rsidRPr="002349CC" w:rsidRDefault="00FD7ED0" w:rsidP="00B56472">
            <w:pPr>
              <w:rPr>
                <w:rFonts w:ascii="Arial" w:hAnsi="Arial" w:cs="Arial"/>
                <w:sz w:val="24"/>
                <w:szCs w:val="24"/>
              </w:rPr>
            </w:pPr>
            <w:r w:rsidRPr="002349CC">
              <w:rPr>
                <w:rFonts w:ascii="Arial" w:hAnsi="Arial" w:cs="Arial"/>
                <w:sz w:val="24"/>
                <w:szCs w:val="24"/>
              </w:rPr>
              <w:t>Educational status</w:t>
            </w:r>
          </w:p>
        </w:tc>
        <w:tc>
          <w:tcPr>
            <w:tcW w:w="2753" w:type="dxa"/>
            <w:vMerge w:val="restart"/>
          </w:tcPr>
          <w:p w14:paraId="68147A94" w14:textId="6A971183" w:rsidR="00FD7ED0" w:rsidRPr="002349CC" w:rsidRDefault="00FD7ED0" w:rsidP="00B56472">
            <w:pPr>
              <w:rPr>
                <w:rFonts w:ascii="Arial" w:hAnsi="Arial" w:cs="Arial"/>
                <w:sz w:val="24"/>
                <w:szCs w:val="24"/>
              </w:rPr>
            </w:pPr>
            <w:r w:rsidRPr="002349CC">
              <w:rPr>
                <w:rFonts w:ascii="Arial" w:hAnsi="Arial" w:cs="Arial"/>
                <w:sz w:val="24"/>
                <w:szCs w:val="24"/>
              </w:rPr>
              <w:t>Primary level</w:t>
            </w:r>
          </w:p>
          <w:p w14:paraId="74AF63A4" w14:textId="3676A964" w:rsidR="00FD7ED0" w:rsidRPr="002349CC" w:rsidRDefault="00FD7ED0" w:rsidP="00B56472">
            <w:pPr>
              <w:rPr>
                <w:rFonts w:ascii="Arial" w:hAnsi="Arial" w:cs="Arial"/>
                <w:sz w:val="24"/>
                <w:szCs w:val="24"/>
              </w:rPr>
            </w:pPr>
            <w:r w:rsidRPr="002349CC">
              <w:rPr>
                <w:rFonts w:ascii="Arial" w:hAnsi="Arial" w:cs="Arial"/>
                <w:sz w:val="24"/>
                <w:szCs w:val="24"/>
              </w:rPr>
              <w:t>Secondary level</w:t>
            </w:r>
          </w:p>
          <w:p w14:paraId="76A7BE94" w14:textId="77777777" w:rsidR="00FD7ED0" w:rsidRPr="002349CC" w:rsidRDefault="00FD7ED0" w:rsidP="00B56472">
            <w:pPr>
              <w:rPr>
                <w:rFonts w:ascii="Arial" w:hAnsi="Arial" w:cs="Arial"/>
                <w:sz w:val="24"/>
                <w:szCs w:val="24"/>
              </w:rPr>
            </w:pPr>
            <w:r w:rsidRPr="002349CC">
              <w:rPr>
                <w:rFonts w:ascii="Arial" w:hAnsi="Arial" w:cs="Arial"/>
                <w:sz w:val="24"/>
                <w:szCs w:val="24"/>
              </w:rPr>
              <w:t>Tertiary level</w:t>
            </w:r>
          </w:p>
          <w:p w14:paraId="078E8FA8" w14:textId="0928CACD" w:rsidR="00FD7ED0" w:rsidRPr="002349CC" w:rsidRDefault="00FD7ED0" w:rsidP="00B56472">
            <w:pPr>
              <w:rPr>
                <w:rFonts w:ascii="Arial" w:hAnsi="Arial" w:cs="Arial"/>
                <w:sz w:val="24"/>
                <w:szCs w:val="24"/>
              </w:rPr>
            </w:pPr>
            <w:r w:rsidRPr="002349CC">
              <w:rPr>
                <w:rFonts w:ascii="Arial" w:hAnsi="Arial" w:cs="Arial"/>
                <w:sz w:val="24"/>
                <w:szCs w:val="24"/>
              </w:rPr>
              <w:t>None of the above</w:t>
            </w:r>
          </w:p>
        </w:tc>
        <w:tc>
          <w:tcPr>
            <w:tcW w:w="810" w:type="dxa"/>
          </w:tcPr>
          <w:p w14:paraId="3221BC1F" w14:textId="7101C306" w:rsidR="00FD7ED0" w:rsidRPr="002349CC" w:rsidRDefault="00FD7ED0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D7ED0" w:rsidRPr="002349CC" w14:paraId="7156BC7C" w14:textId="77777777" w:rsidTr="002349CC">
        <w:trPr>
          <w:trHeight w:val="277"/>
        </w:trPr>
        <w:tc>
          <w:tcPr>
            <w:tcW w:w="715" w:type="dxa"/>
            <w:vMerge/>
          </w:tcPr>
          <w:p w14:paraId="13E0A1D0" w14:textId="77777777" w:rsidR="00FD7ED0" w:rsidRPr="002349CC" w:rsidRDefault="00FD7ED0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277" w:type="dxa"/>
            <w:vMerge/>
          </w:tcPr>
          <w:p w14:paraId="67D5EC27" w14:textId="1ED2B118" w:rsidR="00FD7ED0" w:rsidRPr="002349CC" w:rsidRDefault="00FD7ED0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3" w:type="dxa"/>
            <w:vMerge/>
          </w:tcPr>
          <w:p w14:paraId="14D1828A" w14:textId="77777777" w:rsidR="00FD7ED0" w:rsidRPr="002349CC" w:rsidRDefault="00FD7ED0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10" w:type="dxa"/>
          </w:tcPr>
          <w:p w14:paraId="4489B0F7" w14:textId="77777777" w:rsidR="00FD7ED0" w:rsidRPr="002349CC" w:rsidRDefault="00FD7ED0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D7ED0" w:rsidRPr="002349CC" w14:paraId="3574E4B2" w14:textId="77777777" w:rsidTr="002349CC">
        <w:trPr>
          <w:trHeight w:val="277"/>
        </w:trPr>
        <w:tc>
          <w:tcPr>
            <w:tcW w:w="715" w:type="dxa"/>
            <w:vMerge/>
          </w:tcPr>
          <w:p w14:paraId="12365090" w14:textId="77777777" w:rsidR="00FD7ED0" w:rsidRPr="002349CC" w:rsidRDefault="00FD7ED0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277" w:type="dxa"/>
            <w:vMerge/>
          </w:tcPr>
          <w:p w14:paraId="2789C933" w14:textId="2BAC75F7" w:rsidR="00FD7ED0" w:rsidRPr="002349CC" w:rsidRDefault="00FD7ED0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3" w:type="dxa"/>
            <w:vMerge/>
          </w:tcPr>
          <w:p w14:paraId="6BF86F95" w14:textId="77777777" w:rsidR="00FD7ED0" w:rsidRPr="002349CC" w:rsidRDefault="00FD7ED0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10" w:type="dxa"/>
          </w:tcPr>
          <w:p w14:paraId="34DDA0F7" w14:textId="77777777" w:rsidR="00FD7ED0" w:rsidRPr="002349CC" w:rsidRDefault="00FD7ED0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D7ED0" w:rsidRPr="002349CC" w14:paraId="6985C262" w14:textId="77777777" w:rsidTr="002349CC">
        <w:trPr>
          <w:trHeight w:val="277"/>
        </w:trPr>
        <w:tc>
          <w:tcPr>
            <w:tcW w:w="715" w:type="dxa"/>
            <w:vMerge/>
          </w:tcPr>
          <w:p w14:paraId="21D53DF4" w14:textId="77777777" w:rsidR="00FD7ED0" w:rsidRPr="002349CC" w:rsidRDefault="00FD7ED0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277" w:type="dxa"/>
            <w:vMerge/>
          </w:tcPr>
          <w:p w14:paraId="607646A5" w14:textId="48BD50E5" w:rsidR="00FD7ED0" w:rsidRPr="002349CC" w:rsidRDefault="00FD7ED0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3" w:type="dxa"/>
            <w:vMerge/>
          </w:tcPr>
          <w:p w14:paraId="34811ACF" w14:textId="77777777" w:rsidR="00FD7ED0" w:rsidRPr="002349CC" w:rsidRDefault="00FD7ED0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10" w:type="dxa"/>
          </w:tcPr>
          <w:p w14:paraId="57EE3C22" w14:textId="77777777" w:rsidR="00FD7ED0" w:rsidRPr="002349CC" w:rsidRDefault="00FD7ED0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D7ED0" w:rsidRPr="002349CC" w14:paraId="277B0C79" w14:textId="77777777" w:rsidTr="002349CC">
        <w:trPr>
          <w:trHeight w:val="279"/>
        </w:trPr>
        <w:tc>
          <w:tcPr>
            <w:tcW w:w="715" w:type="dxa"/>
            <w:vMerge w:val="restart"/>
          </w:tcPr>
          <w:p w14:paraId="5286EFE4" w14:textId="4F3EEDB2" w:rsidR="00FD7ED0" w:rsidRPr="002349CC" w:rsidRDefault="00FD7ED0" w:rsidP="00B56472">
            <w:pPr>
              <w:rPr>
                <w:rFonts w:ascii="Arial" w:hAnsi="Arial" w:cs="Arial"/>
                <w:sz w:val="24"/>
                <w:szCs w:val="24"/>
              </w:rPr>
            </w:pPr>
            <w:r w:rsidRPr="002349CC"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3277" w:type="dxa"/>
            <w:vMerge w:val="restart"/>
          </w:tcPr>
          <w:p w14:paraId="1115BB8D" w14:textId="0CB68E8A" w:rsidR="00FD7ED0" w:rsidRPr="002349CC" w:rsidRDefault="00FD7ED0" w:rsidP="00B56472">
            <w:pPr>
              <w:rPr>
                <w:rFonts w:ascii="Arial" w:hAnsi="Arial" w:cs="Arial"/>
                <w:sz w:val="24"/>
                <w:szCs w:val="24"/>
              </w:rPr>
            </w:pPr>
            <w:r w:rsidRPr="002349CC">
              <w:rPr>
                <w:rFonts w:ascii="Arial" w:hAnsi="Arial" w:cs="Arial"/>
                <w:sz w:val="24"/>
                <w:szCs w:val="24"/>
              </w:rPr>
              <w:t>Marital Status</w:t>
            </w:r>
          </w:p>
        </w:tc>
        <w:tc>
          <w:tcPr>
            <w:tcW w:w="2753" w:type="dxa"/>
            <w:vMerge w:val="restart"/>
          </w:tcPr>
          <w:p w14:paraId="09C8D6E2" w14:textId="77777777" w:rsidR="00FD7ED0" w:rsidRPr="002349CC" w:rsidRDefault="00FD7ED0" w:rsidP="00B56472">
            <w:pPr>
              <w:rPr>
                <w:rFonts w:ascii="Arial" w:hAnsi="Arial" w:cs="Arial"/>
                <w:sz w:val="24"/>
                <w:szCs w:val="24"/>
              </w:rPr>
            </w:pPr>
            <w:r w:rsidRPr="002349CC">
              <w:rPr>
                <w:rFonts w:ascii="Arial" w:hAnsi="Arial" w:cs="Arial"/>
                <w:sz w:val="24"/>
                <w:szCs w:val="24"/>
              </w:rPr>
              <w:t xml:space="preserve">Single </w:t>
            </w:r>
          </w:p>
          <w:p w14:paraId="3BD1F1B7" w14:textId="77777777" w:rsidR="00FD7ED0" w:rsidRPr="002349CC" w:rsidRDefault="00FD7ED0" w:rsidP="00B56472">
            <w:pPr>
              <w:rPr>
                <w:rFonts w:ascii="Arial" w:hAnsi="Arial" w:cs="Arial"/>
                <w:sz w:val="24"/>
                <w:szCs w:val="24"/>
              </w:rPr>
            </w:pPr>
            <w:r w:rsidRPr="002349CC">
              <w:rPr>
                <w:rFonts w:ascii="Arial" w:hAnsi="Arial" w:cs="Arial"/>
                <w:sz w:val="24"/>
                <w:szCs w:val="24"/>
              </w:rPr>
              <w:t>Married</w:t>
            </w:r>
          </w:p>
          <w:p w14:paraId="59961ACE" w14:textId="77777777" w:rsidR="00FD7ED0" w:rsidRPr="002349CC" w:rsidRDefault="00FD7ED0" w:rsidP="00B56472">
            <w:pPr>
              <w:rPr>
                <w:rFonts w:ascii="Arial" w:hAnsi="Arial" w:cs="Arial"/>
                <w:sz w:val="24"/>
                <w:szCs w:val="24"/>
              </w:rPr>
            </w:pPr>
            <w:r w:rsidRPr="002349CC">
              <w:rPr>
                <w:rFonts w:ascii="Arial" w:hAnsi="Arial" w:cs="Arial"/>
                <w:sz w:val="24"/>
                <w:szCs w:val="24"/>
              </w:rPr>
              <w:t xml:space="preserve">Divorced </w:t>
            </w:r>
          </w:p>
          <w:p w14:paraId="78E85A97" w14:textId="61CA54ED" w:rsidR="00FD7ED0" w:rsidRPr="002349CC" w:rsidRDefault="00FD7ED0" w:rsidP="00B56472">
            <w:pPr>
              <w:rPr>
                <w:rFonts w:ascii="Arial" w:hAnsi="Arial" w:cs="Arial"/>
                <w:sz w:val="24"/>
                <w:szCs w:val="24"/>
              </w:rPr>
            </w:pPr>
            <w:r w:rsidRPr="002349CC">
              <w:rPr>
                <w:rFonts w:ascii="Arial" w:hAnsi="Arial" w:cs="Arial"/>
                <w:sz w:val="24"/>
                <w:szCs w:val="24"/>
              </w:rPr>
              <w:t xml:space="preserve">Widow </w:t>
            </w:r>
          </w:p>
        </w:tc>
        <w:tc>
          <w:tcPr>
            <w:tcW w:w="810" w:type="dxa"/>
          </w:tcPr>
          <w:p w14:paraId="2723E7A9" w14:textId="7CF8D36A" w:rsidR="00FD7ED0" w:rsidRPr="002349CC" w:rsidRDefault="00FD7ED0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D7ED0" w:rsidRPr="002349CC" w14:paraId="6D2F5913" w14:textId="77777777" w:rsidTr="002349CC">
        <w:trPr>
          <w:trHeight w:val="277"/>
        </w:trPr>
        <w:tc>
          <w:tcPr>
            <w:tcW w:w="715" w:type="dxa"/>
            <w:vMerge/>
          </w:tcPr>
          <w:p w14:paraId="31AA879F" w14:textId="77777777" w:rsidR="00FD7ED0" w:rsidRPr="002349CC" w:rsidRDefault="00FD7ED0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277" w:type="dxa"/>
            <w:vMerge/>
          </w:tcPr>
          <w:p w14:paraId="3D76FE82" w14:textId="1DADDAAB" w:rsidR="00FD7ED0" w:rsidRPr="002349CC" w:rsidRDefault="00FD7ED0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3" w:type="dxa"/>
            <w:vMerge/>
          </w:tcPr>
          <w:p w14:paraId="190E9500" w14:textId="77777777" w:rsidR="00FD7ED0" w:rsidRPr="002349CC" w:rsidRDefault="00FD7ED0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10" w:type="dxa"/>
          </w:tcPr>
          <w:p w14:paraId="5F76D752" w14:textId="77777777" w:rsidR="00FD7ED0" w:rsidRPr="002349CC" w:rsidRDefault="00FD7ED0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D7ED0" w:rsidRPr="002349CC" w14:paraId="14C89A4A" w14:textId="77777777" w:rsidTr="002349CC">
        <w:trPr>
          <w:trHeight w:val="277"/>
        </w:trPr>
        <w:tc>
          <w:tcPr>
            <w:tcW w:w="715" w:type="dxa"/>
            <w:vMerge/>
          </w:tcPr>
          <w:p w14:paraId="04ED920E" w14:textId="77777777" w:rsidR="00FD7ED0" w:rsidRPr="002349CC" w:rsidRDefault="00FD7ED0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277" w:type="dxa"/>
            <w:vMerge/>
          </w:tcPr>
          <w:p w14:paraId="4C792A82" w14:textId="7621ACC2" w:rsidR="00FD7ED0" w:rsidRPr="002349CC" w:rsidRDefault="00FD7ED0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3" w:type="dxa"/>
            <w:vMerge/>
          </w:tcPr>
          <w:p w14:paraId="5F6099C3" w14:textId="77777777" w:rsidR="00FD7ED0" w:rsidRPr="002349CC" w:rsidRDefault="00FD7ED0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10" w:type="dxa"/>
          </w:tcPr>
          <w:p w14:paraId="17F7B432" w14:textId="77777777" w:rsidR="00FD7ED0" w:rsidRPr="002349CC" w:rsidRDefault="00FD7ED0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D7ED0" w:rsidRPr="002349CC" w14:paraId="4DC27E56" w14:textId="77777777" w:rsidTr="002349CC">
        <w:trPr>
          <w:trHeight w:val="277"/>
        </w:trPr>
        <w:tc>
          <w:tcPr>
            <w:tcW w:w="715" w:type="dxa"/>
            <w:vMerge/>
          </w:tcPr>
          <w:p w14:paraId="52E2A692" w14:textId="77777777" w:rsidR="00FD7ED0" w:rsidRPr="002349CC" w:rsidRDefault="00FD7ED0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277" w:type="dxa"/>
            <w:vMerge/>
          </w:tcPr>
          <w:p w14:paraId="6ED3BE3B" w14:textId="2908D511" w:rsidR="00FD7ED0" w:rsidRPr="002349CC" w:rsidRDefault="00FD7ED0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3" w:type="dxa"/>
            <w:vMerge/>
          </w:tcPr>
          <w:p w14:paraId="4C35C3DC" w14:textId="77777777" w:rsidR="00FD7ED0" w:rsidRPr="002349CC" w:rsidRDefault="00FD7ED0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10" w:type="dxa"/>
          </w:tcPr>
          <w:p w14:paraId="45A7B473" w14:textId="77777777" w:rsidR="00FD7ED0" w:rsidRPr="002349CC" w:rsidRDefault="00FD7ED0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3375D" w:rsidRPr="002349CC" w14:paraId="5ECAB3F9" w14:textId="77777777" w:rsidTr="002349CC">
        <w:trPr>
          <w:trHeight w:val="275"/>
        </w:trPr>
        <w:tc>
          <w:tcPr>
            <w:tcW w:w="715" w:type="dxa"/>
            <w:vMerge w:val="restart"/>
          </w:tcPr>
          <w:p w14:paraId="61B3A85B" w14:textId="6DF44222" w:rsidR="0073375D" w:rsidRPr="002349CC" w:rsidRDefault="0073375D" w:rsidP="00B56472">
            <w:pPr>
              <w:rPr>
                <w:rFonts w:ascii="Arial" w:hAnsi="Arial" w:cs="Arial"/>
                <w:sz w:val="24"/>
                <w:szCs w:val="24"/>
              </w:rPr>
            </w:pPr>
            <w:r w:rsidRPr="002349CC"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3277" w:type="dxa"/>
            <w:vMerge w:val="restart"/>
          </w:tcPr>
          <w:p w14:paraId="369A3BC6" w14:textId="5C1D0E1F" w:rsidR="0073375D" w:rsidRPr="002349CC" w:rsidRDefault="0073375D" w:rsidP="00B56472">
            <w:pPr>
              <w:rPr>
                <w:rFonts w:ascii="Arial" w:hAnsi="Arial" w:cs="Arial"/>
                <w:sz w:val="24"/>
                <w:szCs w:val="24"/>
              </w:rPr>
            </w:pPr>
            <w:r w:rsidRPr="002349CC">
              <w:rPr>
                <w:rFonts w:ascii="Arial" w:hAnsi="Arial" w:cs="Arial"/>
                <w:sz w:val="24"/>
                <w:szCs w:val="24"/>
              </w:rPr>
              <w:t xml:space="preserve">Religion </w:t>
            </w:r>
          </w:p>
        </w:tc>
        <w:tc>
          <w:tcPr>
            <w:tcW w:w="2753" w:type="dxa"/>
            <w:vMerge w:val="restart"/>
          </w:tcPr>
          <w:p w14:paraId="3EAB5C62" w14:textId="77777777" w:rsidR="0073375D" w:rsidRPr="002349CC" w:rsidRDefault="0073375D" w:rsidP="00B56472">
            <w:pPr>
              <w:rPr>
                <w:rFonts w:ascii="Arial" w:hAnsi="Arial" w:cs="Arial"/>
                <w:sz w:val="24"/>
                <w:szCs w:val="24"/>
              </w:rPr>
            </w:pPr>
            <w:r w:rsidRPr="002349CC">
              <w:rPr>
                <w:rFonts w:ascii="Arial" w:hAnsi="Arial" w:cs="Arial"/>
                <w:sz w:val="24"/>
                <w:szCs w:val="24"/>
              </w:rPr>
              <w:t>Protestants</w:t>
            </w:r>
          </w:p>
          <w:p w14:paraId="55F3EF26" w14:textId="5803CA6A" w:rsidR="0073375D" w:rsidRPr="002349CC" w:rsidRDefault="0073375D" w:rsidP="00B56472">
            <w:pPr>
              <w:rPr>
                <w:rFonts w:ascii="Arial" w:hAnsi="Arial" w:cs="Arial"/>
                <w:sz w:val="24"/>
                <w:szCs w:val="24"/>
              </w:rPr>
            </w:pPr>
            <w:r w:rsidRPr="002349CC">
              <w:rPr>
                <w:rFonts w:ascii="Arial" w:hAnsi="Arial" w:cs="Arial"/>
                <w:sz w:val="24"/>
                <w:szCs w:val="24"/>
              </w:rPr>
              <w:t xml:space="preserve">Catholic </w:t>
            </w:r>
          </w:p>
          <w:p w14:paraId="6B8EE7A6" w14:textId="7D22E542" w:rsidR="0073375D" w:rsidRPr="002349CC" w:rsidRDefault="0073375D" w:rsidP="00B56472">
            <w:pPr>
              <w:rPr>
                <w:rFonts w:ascii="Arial" w:hAnsi="Arial" w:cs="Arial"/>
                <w:sz w:val="24"/>
                <w:szCs w:val="24"/>
              </w:rPr>
            </w:pPr>
            <w:r w:rsidRPr="002349CC">
              <w:rPr>
                <w:rFonts w:ascii="Arial" w:hAnsi="Arial" w:cs="Arial"/>
                <w:sz w:val="24"/>
                <w:szCs w:val="24"/>
              </w:rPr>
              <w:t xml:space="preserve">Adventist </w:t>
            </w:r>
          </w:p>
          <w:p w14:paraId="235FCE2F" w14:textId="3EC217BA" w:rsidR="0073375D" w:rsidRPr="002349CC" w:rsidRDefault="0073375D" w:rsidP="00B56472">
            <w:pPr>
              <w:rPr>
                <w:rFonts w:ascii="Arial" w:hAnsi="Arial" w:cs="Arial"/>
                <w:sz w:val="24"/>
                <w:szCs w:val="24"/>
              </w:rPr>
            </w:pPr>
            <w:r w:rsidRPr="002349CC">
              <w:rPr>
                <w:rFonts w:ascii="Arial" w:hAnsi="Arial" w:cs="Arial"/>
                <w:sz w:val="24"/>
                <w:szCs w:val="24"/>
              </w:rPr>
              <w:t xml:space="preserve">Muslim </w:t>
            </w:r>
          </w:p>
          <w:p w14:paraId="37151310" w14:textId="3E5E7BA2" w:rsidR="0073375D" w:rsidRPr="002349CC" w:rsidRDefault="0073375D" w:rsidP="00B56472">
            <w:pPr>
              <w:rPr>
                <w:rFonts w:ascii="Arial" w:hAnsi="Arial" w:cs="Arial"/>
                <w:sz w:val="24"/>
                <w:szCs w:val="24"/>
              </w:rPr>
            </w:pPr>
            <w:r w:rsidRPr="002349CC">
              <w:rPr>
                <w:rFonts w:ascii="Arial" w:hAnsi="Arial" w:cs="Arial"/>
                <w:sz w:val="24"/>
                <w:szCs w:val="24"/>
              </w:rPr>
              <w:t xml:space="preserve">Pentecostals </w:t>
            </w:r>
          </w:p>
          <w:p w14:paraId="0A2A64F1" w14:textId="0181628B" w:rsidR="0073375D" w:rsidRPr="002349CC" w:rsidRDefault="0073375D" w:rsidP="00B56472">
            <w:pPr>
              <w:rPr>
                <w:rFonts w:ascii="Arial" w:hAnsi="Arial" w:cs="Arial"/>
                <w:sz w:val="24"/>
                <w:szCs w:val="24"/>
              </w:rPr>
            </w:pPr>
            <w:r w:rsidRPr="002349CC">
              <w:rPr>
                <w:rFonts w:ascii="Arial" w:hAnsi="Arial" w:cs="Arial"/>
                <w:sz w:val="24"/>
                <w:szCs w:val="24"/>
              </w:rPr>
              <w:t xml:space="preserve">Others  </w:t>
            </w:r>
          </w:p>
        </w:tc>
        <w:tc>
          <w:tcPr>
            <w:tcW w:w="810" w:type="dxa"/>
          </w:tcPr>
          <w:p w14:paraId="44E6A167" w14:textId="5C2414F0" w:rsidR="0073375D" w:rsidRPr="002349CC" w:rsidRDefault="0073375D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3375D" w:rsidRPr="002349CC" w14:paraId="35E2CA9C" w14:textId="77777777" w:rsidTr="002349CC">
        <w:trPr>
          <w:trHeight w:val="275"/>
        </w:trPr>
        <w:tc>
          <w:tcPr>
            <w:tcW w:w="715" w:type="dxa"/>
            <w:vMerge/>
          </w:tcPr>
          <w:p w14:paraId="15FF1E31" w14:textId="77777777" w:rsidR="0073375D" w:rsidRPr="002349CC" w:rsidRDefault="0073375D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277" w:type="dxa"/>
            <w:vMerge/>
          </w:tcPr>
          <w:p w14:paraId="7AA63E3F" w14:textId="444E96E1" w:rsidR="0073375D" w:rsidRPr="002349CC" w:rsidRDefault="0073375D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3" w:type="dxa"/>
            <w:vMerge/>
          </w:tcPr>
          <w:p w14:paraId="56AEE568" w14:textId="77777777" w:rsidR="0073375D" w:rsidRPr="002349CC" w:rsidRDefault="0073375D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10" w:type="dxa"/>
          </w:tcPr>
          <w:p w14:paraId="0EA39DA0" w14:textId="77777777" w:rsidR="0073375D" w:rsidRPr="002349CC" w:rsidRDefault="0073375D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3375D" w:rsidRPr="002349CC" w14:paraId="4FE3F7F2" w14:textId="77777777" w:rsidTr="002349CC">
        <w:trPr>
          <w:trHeight w:val="298"/>
        </w:trPr>
        <w:tc>
          <w:tcPr>
            <w:tcW w:w="715" w:type="dxa"/>
            <w:vMerge/>
          </w:tcPr>
          <w:p w14:paraId="6CA6B4C1" w14:textId="77777777" w:rsidR="0073375D" w:rsidRPr="002349CC" w:rsidRDefault="0073375D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277" w:type="dxa"/>
            <w:vMerge/>
          </w:tcPr>
          <w:p w14:paraId="58838116" w14:textId="7735F937" w:rsidR="0073375D" w:rsidRPr="002349CC" w:rsidRDefault="0073375D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3" w:type="dxa"/>
            <w:vMerge/>
          </w:tcPr>
          <w:p w14:paraId="47FC0E98" w14:textId="77777777" w:rsidR="0073375D" w:rsidRPr="002349CC" w:rsidRDefault="0073375D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10" w:type="dxa"/>
          </w:tcPr>
          <w:p w14:paraId="2BC8C2C0" w14:textId="77777777" w:rsidR="0073375D" w:rsidRPr="002349CC" w:rsidRDefault="0073375D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3375D" w:rsidRPr="002349CC" w14:paraId="2530FB09" w14:textId="77777777" w:rsidTr="002349CC">
        <w:trPr>
          <w:trHeight w:val="298"/>
        </w:trPr>
        <w:tc>
          <w:tcPr>
            <w:tcW w:w="715" w:type="dxa"/>
            <w:vMerge/>
          </w:tcPr>
          <w:p w14:paraId="1FEAA9E1" w14:textId="77777777" w:rsidR="0073375D" w:rsidRPr="002349CC" w:rsidRDefault="0073375D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277" w:type="dxa"/>
            <w:vMerge/>
          </w:tcPr>
          <w:p w14:paraId="0883EA38" w14:textId="77777777" w:rsidR="0073375D" w:rsidRPr="002349CC" w:rsidRDefault="0073375D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3" w:type="dxa"/>
            <w:vMerge/>
          </w:tcPr>
          <w:p w14:paraId="47BD12C7" w14:textId="77777777" w:rsidR="0073375D" w:rsidRPr="002349CC" w:rsidRDefault="0073375D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10" w:type="dxa"/>
          </w:tcPr>
          <w:p w14:paraId="3B862B1E" w14:textId="77777777" w:rsidR="0073375D" w:rsidRPr="002349CC" w:rsidRDefault="0073375D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3375D" w:rsidRPr="002349CC" w14:paraId="12A99AF0" w14:textId="77777777" w:rsidTr="002349CC">
        <w:trPr>
          <w:trHeight w:val="298"/>
        </w:trPr>
        <w:tc>
          <w:tcPr>
            <w:tcW w:w="715" w:type="dxa"/>
            <w:vMerge/>
          </w:tcPr>
          <w:p w14:paraId="631B59A4" w14:textId="77777777" w:rsidR="0073375D" w:rsidRPr="002349CC" w:rsidRDefault="0073375D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277" w:type="dxa"/>
            <w:vMerge/>
          </w:tcPr>
          <w:p w14:paraId="2B4ACC76" w14:textId="77777777" w:rsidR="0073375D" w:rsidRPr="002349CC" w:rsidRDefault="0073375D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3" w:type="dxa"/>
            <w:vMerge/>
          </w:tcPr>
          <w:p w14:paraId="6F928336" w14:textId="77777777" w:rsidR="0073375D" w:rsidRPr="002349CC" w:rsidRDefault="0073375D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10" w:type="dxa"/>
          </w:tcPr>
          <w:p w14:paraId="62C09F3C" w14:textId="77777777" w:rsidR="0073375D" w:rsidRPr="002349CC" w:rsidRDefault="0073375D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3375D" w:rsidRPr="002349CC" w14:paraId="5152DD88" w14:textId="77777777" w:rsidTr="002349CC">
        <w:trPr>
          <w:trHeight w:val="298"/>
        </w:trPr>
        <w:tc>
          <w:tcPr>
            <w:tcW w:w="715" w:type="dxa"/>
            <w:vMerge/>
          </w:tcPr>
          <w:p w14:paraId="0FA9B05F" w14:textId="77777777" w:rsidR="0073375D" w:rsidRPr="002349CC" w:rsidRDefault="0073375D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277" w:type="dxa"/>
            <w:vMerge/>
          </w:tcPr>
          <w:p w14:paraId="7BDFF56A" w14:textId="77777777" w:rsidR="0073375D" w:rsidRPr="002349CC" w:rsidRDefault="0073375D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3" w:type="dxa"/>
            <w:vMerge/>
          </w:tcPr>
          <w:p w14:paraId="59D6D998" w14:textId="77777777" w:rsidR="0073375D" w:rsidRPr="002349CC" w:rsidRDefault="0073375D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10" w:type="dxa"/>
          </w:tcPr>
          <w:p w14:paraId="22668040" w14:textId="77777777" w:rsidR="0073375D" w:rsidRPr="002349CC" w:rsidRDefault="0073375D" w:rsidP="00B5647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529CC15" w14:textId="4F86F507" w:rsidR="00245E83" w:rsidRPr="002349CC" w:rsidRDefault="00245E83" w:rsidP="00245E83">
      <w:pPr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</w:p>
    <w:p w14:paraId="6AD7D88F" w14:textId="4A01B348" w:rsidR="00245E83" w:rsidRPr="002349CC" w:rsidRDefault="00245E83" w:rsidP="00245E83">
      <w:pPr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2349CC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The section contains questions on the knowledge of the respondents about </w:t>
      </w:r>
      <w:r w:rsidR="002349CC">
        <w:rPr>
          <w:rFonts w:ascii="Arial" w:eastAsia="Times New Roman" w:hAnsi="Arial" w:cs="Arial"/>
          <w:color w:val="000000" w:themeColor="text1"/>
          <w:sz w:val="24"/>
          <w:szCs w:val="24"/>
        </w:rPr>
        <w:t>COVID-19</w:t>
      </w:r>
    </w:p>
    <w:p w14:paraId="6F263D95" w14:textId="13A20DA8" w:rsidR="00245E83" w:rsidRPr="002349CC" w:rsidRDefault="00245E83" w:rsidP="00245E83">
      <w:pPr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2349CC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t>Instruction</w:t>
      </w:r>
      <w:r w:rsidRPr="002349CC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: Tick appropriately </w:t>
      </w:r>
    </w:p>
    <w:p w14:paraId="4CD8955B" w14:textId="44485D6C" w:rsidR="00245E83" w:rsidRPr="002349CC" w:rsidRDefault="00245E83" w:rsidP="00A63396">
      <w:pPr>
        <w:pStyle w:val="ListParagraph"/>
        <w:numPr>
          <w:ilvl w:val="0"/>
          <w:numId w:val="2"/>
        </w:numPr>
        <w:jc w:val="both"/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</w:pPr>
      <w:r w:rsidRPr="002349CC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t xml:space="preserve">The clinical symptoms of </w:t>
      </w:r>
      <w:r w:rsidR="002349CC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t>COVID-19</w:t>
      </w:r>
      <w:r w:rsidRPr="002349CC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t xml:space="preserve"> are; </w:t>
      </w:r>
    </w:p>
    <w:p w14:paraId="3B326DC6" w14:textId="134DBC28" w:rsidR="00245E83" w:rsidRPr="002349CC" w:rsidRDefault="00245E83" w:rsidP="00245E83">
      <w:pPr>
        <w:jc w:val="both"/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002349CC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Myalgia </w:t>
      </w:r>
      <w:proofErr w:type="gramStart"/>
      <w:r w:rsidRPr="002349CC">
        <w:rPr>
          <w:rFonts w:ascii="Arial" w:hAnsi="Arial" w:cs="Arial"/>
          <w:color w:val="000000" w:themeColor="text1"/>
          <w:sz w:val="24"/>
          <w:szCs w:val="24"/>
        </w:rPr>
        <w:t>{  }</w:t>
      </w:r>
      <w:proofErr w:type="gramEnd"/>
      <w:r w:rsidRPr="002349CC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="00A63396" w:rsidRPr="002349CC">
        <w:rPr>
          <w:rFonts w:ascii="Arial" w:eastAsia="Times New Roman" w:hAnsi="Arial" w:cs="Arial"/>
          <w:color w:val="000000" w:themeColor="text1"/>
          <w:sz w:val="24"/>
          <w:szCs w:val="24"/>
        </w:rPr>
        <w:tab/>
      </w:r>
      <w:r w:rsidR="00A63396" w:rsidRPr="002349CC">
        <w:rPr>
          <w:rFonts w:ascii="Arial" w:eastAsia="Times New Roman" w:hAnsi="Arial" w:cs="Arial"/>
          <w:color w:val="000000" w:themeColor="text1"/>
          <w:sz w:val="24"/>
          <w:szCs w:val="24"/>
        </w:rPr>
        <w:tab/>
      </w:r>
      <w:r w:rsidRPr="002349CC">
        <w:rPr>
          <w:rFonts w:ascii="Arial" w:eastAsia="Times New Roman" w:hAnsi="Arial" w:cs="Arial"/>
          <w:color w:val="000000" w:themeColor="text1"/>
          <w:sz w:val="24"/>
          <w:szCs w:val="24"/>
        </w:rPr>
        <w:t>Fever</w:t>
      </w:r>
      <w:r w:rsidR="00A63396" w:rsidRPr="002349CC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="00A63396" w:rsidRPr="002349CC">
        <w:rPr>
          <w:rFonts w:ascii="Arial" w:hAnsi="Arial" w:cs="Arial"/>
          <w:color w:val="000000" w:themeColor="text1"/>
          <w:sz w:val="24"/>
          <w:szCs w:val="24"/>
        </w:rPr>
        <w:t>{  }</w:t>
      </w:r>
      <w:r w:rsidRPr="002349CC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="00A63396" w:rsidRPr="002349CC">
        <w:rPr>
          <w:rFonts w:ascii="Arial" w:eastAsia="Times New Roman" w:hAnsi="Arial" w:cs="Arial"/>
          <w:color w:val="000000" w:themeColor="text1"/>
          <w:sz w:val="24"/>
          <w:szCs w:val="24"/>
        </w:rPr>
        <w:tab/>
      </w:r>
      <w:r w:rsidR="00A63396" w:rsidRPr="002349CC">
        <w:rPr>
          <w:rFonts w:ascii="Arial" w:eastAsia="Times New Roman" w:hAnsi="Arial" w:cs="Arial"/>
          <w:color w:val="000000" w:themeColor="text1"/>
          <w:sz w:val="24"/>
          <w:szCs w:val="24"/>
        </w:rPr>
        <w:tab/>
      </w:r>
      <w:r w:rsidRPr="002349CC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Fatigue </w:t>
      </w:r>
      <w:r w:rsidRPr="002349CC">
        <w:rPr>
          <w:rFonts w:ascii="Arial" w:hAnsi="Arial" w:cs="Arial"/>
          <w:color w:val="000000" w:themeColor="text1"/>
          <w:sz w:val="24"/>
          <w:szCs w:val="24"/>
        </w:rPr>
        <w:t>{  }</w:t>
      </w:r>
      <w:r w:rsidRPr="002349CC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="00A63396" w:rsidRPr="002349CC">
        <w:rPr>
          <w:rFonts w:ascii="Arial" w:eastAsia="Times New Roman" w:hAnsi="Arial" w:cs="Arial"/>
          <w:color w:val="000000" w:themeColor="text1"/>
          <w:sz w:val="24"/>
          <w:szCs w:val="24"/>
        </w:rPr>
        <w:tab/>
      </w:r>
      <w:r w:rsidR="00A63396" w:rsidRPr="002349CC">
        <w:rPr>
          <w:rFonts w:ascii="Arial" w:eastAsia="Times New Roman" w:hAnsi="Arial" w:cs="Arial"/>
          <w:color w:val="000000" w:themeColor="text1"/>
          <w:sz w:val="24"/>
          <w:szCs w:val="24"/>
        </w:rPr>
        <w:tab/>
      </w:r>
      <w:r w:rsidRPr="002349CC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Dry cough </w:t>
      </w:r>
      <w:r w:rsidRPr="002349CC">
        <w:rPr>
          <w:rFonts w:ascii="Arial" w:hAnsi="Arial" w:cs="Arial"/>
          <w:color w:val="000000" w:themeColor="text1"/>
          <w:sz w:val="24"/>
          <w:szCs w:val="24"/>
        </w:rPr>
        <w:t>{  }</w:t>
      </w:r>
    </w:p>
    <w:p w14:paraId="18AA1CAC" w14:textId="309712A3" w:rsidR="00245E83" w:rsidRPr="002349CC" w:rsidRDefault="00245E83" w:rsidP="00A63396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002349CC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Sources of information </w:t>
      </w:r>
      <w:r w:rsidR="00480166" w:rsidRPr="002349CC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about </w:t>
      </w:r>
      <w:r w:rsidR="002349CC">
        <w:rPr>
          <w:rFonts w:ascii="Arial" w:hAnsi="Arial" w:cs="Arial"/>
          <w:b/>
          <w:bCs/>
          <w:color w:val="000000" w:themeColor="text1"/>
          <w:sz w:val="24"/>
          <w:szCs w:val="24"/>
        </w:rPr>
        <w:t>COVID-19</w:t>
      </w:r>
    </w:p>
    <w:p w14:paraId="511AC0DC" w14:textId="57E4A5EA" w:rsidR="00245E83" w:rsidRPr="002349CC" w:rsidRDefault="00245E83" w:rsidP="00245E83">
      <w:pPr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2349CC">
        <w:rPr>
          <w:rFonts w:ascii="Arial" w:hAnsi="Arial" w:cs="Arial"/>
          <w:color w:val="000000" w:themeColor="text1"/>
          <w:sz w:val="24"/>
          <w:szCs w:val="24"/>
        </w:rPr>
        <w:lastRenderedPageBreak/>
        <w:t xml:space="preserve">Radio </w:t>
      </w:r>
      <w:proofErr w:type="gramStart"/>
      <w:r w:rsidRPr="002349CC">
        <w:rPr>
          <w:rFonts w:ascii="Arial" w:hAnsi="Arial" w:cs="Arial"/>
          <w:color w:val="000000" w:themeColor="text1"/>
          <w:sz w:val="24"/>
          <w:szCs w:val="24"/>
        </w:rPr>
        <w:t>{  }</w:t>
      </w:r>
      <w:proofErr w:type="gramEnd"/>
      <w:r w:rsidRPr="002349CC">
        <w:rPr>
          <w:rFonts w:ascii="Arial" w:hAnsi="Arial" w:cs="Arial"/>
          <w:color w:val="000000" w:themeColor="text1"/>
          <w:sz w:val="24"/>
          <w:szCs w:val="24"/>
        </w:rPr>
        <w:tab/>
        <w:t>Television {  }</w:t>
      </w:r>
      <w:r w:rsidRPr="002349CC">
        <w:rPr>
          <w:rFonts w:ascii="Arial" w:hAnsi="Arial" w:cs="Arial"/>
          <w:color w:val="000000" w:themeColor="text1"/>
          <w:sz w:val="24"/>
          <w:szCs w:val="24"/>
        </w:rPr>
        <w:tab/>
      </w:r>
      <w:r w:rsidRPr="002349CC">
        <w:rPr>
          <w:rFonts w:ascii="Arial" w:hAnsi="Arial" w:cs="Arial"/>
          <w:color w:val="000000" w:themeColor="text1"/>
          <w:sz w:val="24"/>
          <w:szCs w:val="24"/>
        </w:rPr>
        <w:tab/>
        <w:t>Social media {  }</w:t>
      </w:r>
      <w:r w:rsidRPr="002349CC">
        <w:rPr>
          <w:rFonts w:ascii="Arial" w:hAnsi="Arial" w:cs="Arial"/>
          <w:color w:val="000000" w:themeColor="text1"/>
          <w:sz w:val="24"/>
          <w:szCs w:val="24"/>
        </w:rPr>
        <w:tab/>
        <w:t>Health workers {  }</w:t>
      </w:r>
      <w:r w:rsidRPr="002349CC">
        <w:rPr>
          <w:rFonts w:ascii="Arial" w:hAnsi="Arial" w:cs="Arial"/>
          <w:color w:val="000000" w:themeColor="text1"/>
          <w:sz w:val="24"/>
          <w:szCs w:val="24"/>
        </w:rPr>
        <w:tab/>
        <w:t xml:space="preserve"> Friend {  } </w:t>
      </w:r>
      <w:r w:rsidR="00A63396" w:rsidRPr="002349CC">
        <w:rPr>
          <w:rFonts w:ascii="Arial" w:hAnsi="Arial" w:cs="Arial"/>
          <w:color w:val="000000" w:themeColor="text1"/>
          <w:sz w:val="24"/>
          <w:szCs w:val="24"/>
        </w:rPr>
        <w:tab/>
      </w:r>
      <w:r w:rsidRPr="002349CC">
        <w:rPr>
          <w:rFonts w:ascii="Arial" w:hAnsi="Arial" w:cs="Arial"/>
          <w:color w:val="000000" w:themeColor="text1"/>
          <w:sz w:val="24"/>
          <w:szCs w:val="24"/>
        </w:rPr>
        <w:t>Religious leaders {  }</w:t>
      </w:r>
      <w:r w:rsidR="00A63396" w:rsidRPr="002349CC">
        <w:rPr>
          <w:rFonts w:ascii="Arial" w:hAnsi="Arial" w:cs="Arial"/>
          <w:color w:val="000000" w:themeColor="text1"/>
          <w:sz w:val="24"/>
          <w:szCs w:val="24"/>
        </w:rPr>
        <w:tab/>
        <w:t>Magazines {  }</w:t>
      </w:r>
      <w:r w:rsidR="00A63396" w:rsidRPr="002349CC">
        <w:rPr>
          <w:rFonts w:ascii="Arial" w:hAnsi="Arial" w:cs="Arial"/>
          <w:color w:val="000000" w:themeColor="text1"/>
          <w:sz w:val="24"/>
          <w:szCs w:val="24"/>
        </w:rPr>
        <w:tab/>
        <w:t>Newspapers {  }</w:t>
      </w:r>
      <w:r w:rsidR="00A63396" w:rsidRPr="002349CC">
        <w:rPr>
          <w:rFonts w:ascii="Arial" w:hAnsi="Arial" w:cs="Arial"/>
          <w:color w:val="000000" w:themeColor="text1"/>
          <w:sz w:val="24"/>
          <w:szCs w:val="24"/>
        </w:rPr>
        <w:tab/>
      </w:r>
      <w:r w:rsidRPr="002349CC">
        <w:rPr>
          <w:rFonts w:ascii="Arial" w:hAnsi="Arial" w:cs="Arial"/>
          <w:color w:val="000000" w:themeColor="text1"/>
          <w:sz w:val="24"/>
          <w:szCs w:val="24"/>
        </w:rPr>
        <w:tab/>
      </w:r>
    </w:p>
    <w:p w14:paraId="0A65919D" w14:textId="5BCC1EDF" w:rsidR="00245E83" w:rsidRPr="002349CC" w:rsidRDefault="00245E83" w:rsidP="00A63396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002349CC">
        <w:rPr>
          <w:rFonts w:ascii="Arial" w:hAnsi="Arial" w:cs="Arial"/>
          <w:b/>
          <w:bCs/>
          <w:color w:val="000000" w:themeColor="text1"/>
          <w:sz w:val="24"/>
          <w:szCs w:val="24"/>
        </w:rPr>
        <w:t>Is your phone connected to the internet?</w:t>
      </w:r>
    </w:p>
    <w:p w14:paraId="758FF7C4" w14:textId="1EBC60E2" w:rsidR="00245E83" w:rsidRPr="002349CC" w:rsidRDefault="00245E83" w:rsidP="00245E83">
      <w:pPr>
        <w:jc w:val="both"/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002349CC">
        <w:rPr>
          <w:rFonts w:ascii="Arial" w:hAnsi="Arial" w:cs="Arial"/>
          <w:color w:val="000000" w:themeColor="text1"/>
          <w:sz w:val="24"/>
          <w:szCs w:val="24"/>
        </w:rPr>
        <w:t xml:space="preserve">Yes </w:t>
      </w:r>
      <w:proofErr w:type="gramStart"/>
      <w:r w:rsidRPr="002349CC">
        <w:rPr>
          <w:rFonts w:ascii="Arial" w:hAnsi="Arial" w:cs="Arial"/>
          <w:b/>
          <w:bCs/>
          <w:color w:val="000000" w:themeColor="text1"/>
          <w:sz w:val="24"/>
          <w:szCs w:val="24"/>
        </w:rPr>
        <w:t>{  }</w:t>
      </w:r>
      <w:proofErr w:type="gramEnd"/>
      <w:r w:rsidRPr="002349CC">
        <w:rPr>
          <w:rFonts w:ascii="Arial" w:hAnsi="Arial" w:cs="Arial"/>
          <w:b/>
          <w:bCs/>
          <w:color w:val="000000" w:themeColor="text1"/>
          <w:sz w:val="24"/>
          <w:szCs w:val="24"/>
        </w:rPr>
        <w:tab/>
      </w:r>
      <w:r w:rsidRPr="002349CC">
        <w:rPr>
          <w:rFonts w:ascii="Arial" w:hAnsi="Arial" w:cs="Arial"/>
          <w:color w:val="000000" w:themeColor="text1"/>
          <w:sz w:val="24"/>
          <w:szCs w:val="24"/>
        </w:rPr>
        <w:t>No</w:t>
      </w:r>
      <w:r w:rsidRPr="002349CC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{  }</w:t>
      </w:r>
    </w:p>
    <w:p w14:paraId="3BDD8FED" w14:textId="1975E104" w:rsidR="00A63396" w:rsidRPr="002349CC" w:rsidRDefault="00A63396" w:rsidP="00245E83">
      <w:pPr>
        <w:jc w:val="both"/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002349CC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Table 2: Knowledge about </w:t>
      </w:r>
      <w:r w:rsidR="002349CC">
        <w:rPr>
          <w:rFonts w:ascii="Arial" w:hAnsi="Arial" w:cs="Arial"/>
          <w:b/>
          <w:bCs/>
          <w:color w:val="000000" w:themeColor="text1"/>
          <w:sz w:val="24"/>
          <w:szCs w:val="24"/>
        </w:rPr>
        <w:t>COVID-19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7"/>
        <w:gridCol w:w="5846"/>
        <w:gridCol w:w="644"/>
        <w:gridCol w:w="540"/>
        <w:gridCol w:w="1703"/>
      </w:tblGrid>
      <w:tr w:rsidR="00F178BF" w:rsidRPr="002349CC" w14:paraId="31295257" w14:textId="77777777" w:rsidTr="009F5C77">
        <w:tc>
          <w:tcPr>
            <w:tcW w:w="617" w:type="dxa"/>
          </w:tcPr>
          <w:p w14:paraId="03621C5A" w14:textId="2AB13F66" w:rsidR="00B56472" w:rsidRPr="002349CC" w:rsidRDefault="00B56472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  <w:t>S/N</w:t>
            </w:r>
          </w:p>
        </w:tc>
        <w:tc>
          <w:tcPr>
            <w:tcW w:w="5846" w:type="dxa"/>
          </w:tcPr>
          <w:p w14:paraId="3072475C" w14:textId="24C70D9E" w:rsidR="00B56472" w:rsidRPr="002349CC" w:rsidRDefault="00B56472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  <w:t>Questions</w:t>
            </w:r>
          </w:p>
        </w:tc>
        <w:tc>
          <w:tcPr>
            <w:tcW w:w="644" w:type="dxa"/>
          </w:tcPr>
          <w:p w14:paraId="2B28595C" w14:textId="1C1AB9B8" w:rsidR="00B56472" w:rsidRPr="002349CC" w:rsidRDefault="00F178BF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  <w:t xml:space="preserve">Yes </w:t>
            </w:r>
            <w:r w:rsidR="00B56472" w:rsidRPr="002349CC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540" w:type="dxa"/>
          </w:tcPr>
          <w:p w14:paraId="45F8D618" w14:textId="567C3460" w:rsidR="00B56472" w:rsidRPr="002349CC" w:rsidRDefault="00F178BF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  <w:t xml:space="preserve">No </w:t>
            </w:r>
            <w:r w:rsidR="00B56472" w:rsidRPr="002349CC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1703" w:type="dxa"/>
          </w:tcPr>
          <w:p w14:paraId="763A2EFB" w14:textId="109A3F2E" w:rsidR="00B56472" w:rsidRPr="002349CC" w:rsidRDefault="00B56472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  <w:t>I don’t know</w:t>
            </w:r>
          </w:p>
        </w:tc>
      </w:tr>
      <w:tr w:rsidR="00B56472" w:rsidRPr="002349CC" w14:paraId="69317F82" w14:textId="77777777" w:rsidTr="009F5C77">
        <w:tc>
          <w:tcPr>
            <w:tcW w:w="617" w:type="dxa"/>
          </w:tcPr>
          <w:p w14:paraId="437D78A4" w14:textId="04495329" w:rsidR="00B56472" w:rsidRPr="002349CC" w:rsidRDefault="00A63396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5846" w:type="dxa"/>
          </w:tcPr>
          <w:p w14:paraId="3F8A10E2" w14:textId="34F0B6A9" w:rsidR="00B56472" w:rsidRPr="002349CC" w:rsidRDefault="00B56472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Unlike the common cold, stuffy nose, runny nose, and sneezing are less common in persons infected with the COVID-19 virus</w:t>
            </w:r>
          </w:p>
        </w:tc>
        <w:tc>
          <w:tcPr>
            <w:tcW w:w="644" w:type="dxa"/>
          </w:tcPr>
          <w:p w14:paraId="2EB677C2" w14:textId="77777777" w:rsidR="00B56472" w:rsidRPr="002349CC" w:rsidRDefault="00B56472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291D1629" w14:textId="77777777" w:rsidR="00B56472" w:rsidRPr="002349CC" w:rsidRDefault="00B56472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703" w:type="dxa"/>
          </w:tcPr>
          <w:p w14:paraId="5BE7DDB6" w14:textId="77777777" w:rsidR="00B56472" w:rsidRPr="002349CC" w:rsidRDefault="00B56472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</w:tr>
      <w:tr w:rsidR="00B56472" w:rsidRPr="002349CC" w14:paraId="302CBC97" w14:textId="77777777" w:rsidTr="009F5C77">
        <w:tc>
          <w:tcPr>
            <w:tcW w:w="617" w:type="dxa"/>
          </w:tcPr>
          <w:p w14:paraId="10B7BA43" w14:textId="28054665" w:rsidR="00B56472" w:rsidRPr="002349CC" w:rsidRDefault="00A63396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5846" w:type="dxa"/>
          </w:tcPr>
          <w:p w14:paraId="737157C1" w14:textId="5AA09A94" w:rsidR="00B56472" w:rsidRPr="002349CC" w:rsidRDefault="00B56472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There is no effective cure for COVID-2019</w:t>
            </w:r>
            <w:r w:rsidR="00211E34"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 xml:space="preserve"> at the moment. </w:t>
            </w:r>
          </w:p>
        </w:tc>
        <w:tc>
          <w:tcPr>
            <w:tcW w:w="644" w:type="dxa"/>
          </w:tcPr>
          <w:p w14:paraId="5E4088E3" w14:textId="77777777" w:rsidR="00B56472" w:rsidRPr="002349CC" w:rsidRDefault="00B56472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6CD05D61" w14:textId="77777777" w:rsidR="00B56472" w:rsidRPr="002349CC" w:rsidRDefault="00B56472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703" w:type="dxa"/>
          </w:tcPr>
          <w:p w14:paraId="109B482E" w14:textId="77777777" w:rsidR="00B56472" w:rsidRPr="002349CC" w:rsidRDefault="00B56472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</w:tr>
      <w:tr w:rsidR="00211E34" w:rsidRPr="002349CC" w14:paraId="71ECB319" w14:textId="77777777" w:rsidTr="009F5C77">
        <w:tc>
          <w:tcPr>
            <w:tcW w:w="617" w:type="dxa"/>
          </w:tcPr>
          <w:p w14:paraId="5256C640" w14:textId="24410F34" w:rsidR="00211E34" w:rsidRPr="002349CC" w:rsidRDefault="00A63396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5846" w:type="dxa"/>
          </w:tcPr>
          <w:p w14:paraId="6600574B" w14:textId="335072B3" w:rsidR="00211E34" w:rsidRPr="002349CC" w:rsidRDefault="00211E34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Early symptomatic and supportive treatment can help most patients recover from the infection</w:t>
            </w:r>
          </w:p>
        </w:tc>
        <w:tc>
          <w:tcPr>
            <w:tcW w:w="644" w:type="dxa"/>
          </w:tcPr>
          <w:p w14:paraId="3621D47A" w14:textId="77777777" w:rsidR="00211E34" w:rsidRPr="002349CC" w:rsidRDefault="00211E34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4AE12C4E" w14:textId="77777777" w:rsidR="00211E34" w:rsidRPr="002349CC" w:rsidRDefault="00211E34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703" w:type="dxa"/>
          </w:tcPr>
          <w:p w14:paraId="3B6D79F6" w14:textId="77777777" w:rsidR="00211E34" w:rsidRPr="002349CC" w:rsidRDefault="00211E34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</w:tr>
      <w:tr w:rsidR="00B56472" w:rsidRPr="002349CC" w14:paraId="40CAAF0F" w14:textId="77777777" w:rsidTr="009F5C77">
        <w:tc>
          <w:tcPr>
            <w:tcW w:w="617" w:type="dxa"/>
          </w:tcPr>
          <w:p w14:paraId="5407EB0F" w14:textId="305C474D" w:rsidR="00B56472" w:rsidRPr="002349CC" w:rsidRDefault="00A63396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5846" w:type="dxa"/>
          </w:tcPr>
          <w:p w14:paraId="4ED17F2E" w14:textId="5A901248" w:rsidR="00B56472" w:rsidRPr="002349CC" w:rsidRDefault="00B56472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 xml:space="preserve">Not all persons with COVID-2019 will develop to severe cases. </w:t>
            </w:r>
          </w:p>
        </w:tc>
        <w:tc>
          <w:tcPr>
            <w:tcW w:w="644" w:type="dxa"/>
          </w:tcPr>
          <w:p w14:paraId="5608F4A8" w14:textId="77777777" w:rsidR="00B56472" w:rsidRPr="002349CC" w:rsidRDefault="00B56472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309EAEEB" w14:textId="77777777" w:rsidR="00B56472" w:rsidRPr="002349CC" w:rsidRDefault="00B56472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703" w:type="dxa"/>
          </w:tcPr>
          <w:p w14:paraId="52A937B3" w14:textId="77777777" w:rsidR="00B56472" w:rsidRPr="002349CC" w:rsidRDefault="00B56472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</w:tr>
      <w:tr w:rsidR="001127D1" w:rsidRPr="002349CC" w14:paraId="2B42929B" w14:textId="77777777" w:rsidTr="009F5C77">
        <w:tc>
          <w:tcPr>
            <w:tcW w:w="617" w:type="dxa"/>
          </w:tcPr>
          <w:p w14:paraId="00DB93CC" w14:textId="1EE1698E" w:rsidR="001127D1" w:rsidRPr="002349CC" w:rsidRDefault="00A63396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5846" w:type="dxa"/>
          </w:tcPr>
          <w:p w14:paraId="02C1A087" w14:textId="6C8FB78A" w:rsidR="001127D1" w:rsidRPr="002349CC" w:rsidRDefault="001127D1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Elderly people, people with underlying chronic illnesses and obese are more likely to develop severe cases</w:t>
            </w:r>
          </w:p>
        </w:tc>
        <w:tc>
          <w:tcPr>
            <w:tcW w:w="644" w:type="dxa"/>
          </w:tcPr>
          <w:p w14:paraId="5937FCFC" w14:textId="77777777" w:rsidR="001127D1" w:rsidRPr="002349CC" w:rsidRDefault="001127D1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53F13FC0" w14:textId="77777777" w:rsidR="001127D1" w:rsidRPr="002349CC" w:rsidRDefault="001127D1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703" w:type="dxa"/>
          </w:tcPr>
          <w:p w14:paraId="69277F11" w14:textId="77777777" w:rsidR="001127D1" w:rsidRPr="002349CC" w:rsidRDefault="001127D1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</w:tr>
      <w:tr w:rsidR="00B56472" w:rsidRPr="002349CC" w14:paraId="0345E1F8" w14:textId="77777777" w:rsidTr="009F5C77">
        <w:tc>
          <w:tcPr>
            <w:tcW w:w="617" w:type="dxa"/>
          </w:tcPr>
          <w:p w14:paraId="3A903F41" w14:textId="5D16DF88" w:rsidR="00B56472" w:rsidRPr="002349CC" w:rsidRDefault="00A63396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5846" w:type="dxa"/>
          </w:tcPr>
          <w:p w14:paraId="4AD763D3" w14:textId="092BC42E" w:rsidR="00B56472" w:rsidRPr="002349CC" w:rsidRDefault="00B56472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Eating or contacting wild animals would result in the infection by the COVID-19 virus</w:t>
            </w:r>
          </w:p>
        </w:tc>
        <w:tc>
          <w:tcPr>
            <w:tcW w:w="644" w:type="dxa"/>
          </w:tcPr>
          <w:p w14:paraId="441D6CDE" w14:textId="77777777" w:rsidR="00B56472" w:rsidRPr="002349CC" w:rsidRDefault="00B56472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37E66AF9" w14:textId="77777777" w:rsidR="00B56472" w:rsidRPr="002349CC" w:rsidRDefault="00B56472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703" w:type="dxa"/>
          </w:tcPr>
          <w:p w14:paraId="1DA2A2A2" w14:textId="77777777" w:rsidR="00B56472" w:rsidRPr="002349CC" w:rsidRDefault="00B56472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</w:tr>
      <w:tr w:rsidR="00B56472" w:rsidRPr="002349CC" w14:paraId="5DE55A46" w14:textId="77777777" w:rsidTr="009F5C77">
        <w:tc>
          <w:tcPr>
            <w:tcW w:w="617" w:type="dxa"/>
          </w:tcPr>
          <w:p w14:paraId="24B0B35F" w14:textId="40CD70B0" w:rsidR="00B56472" w:rsidRPr="002349CC" w:rsidRDefault="003A253F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</w:t>
            </w:r>
            <w:r w:rsidR="00A63396"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5846" w:type="dxa"/>
          </w:tcPr>
          <w:p w14:paraId="29DE15DC" w14:textId="417F663E" w:rsidR="00B56472" w:rsidRPr="002349CC" w:rsidRDefault="00B56472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Persons with COVID-2019 cannot infect the virus to others when a fever is not present</w:t>
            </w:r>
          </w:p>
        </w:tc>
        <w:tc>
          <w:tcPr>
            <w:tcW w:w="644" w:type="dxa"/>
          </w:tcPr>
          <w:p w14:paraId="47F9644D" w14:textId="77777777" w:rsidR="00B56472" w:rsidRPr="002349CC" w:rsidRDefault="00B56472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4589AD79" w14:textId="77777777" w:rsidR="00B56472" w:rsidRPr="002349CC" w:rsidRDefault="00B56472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703" w:type="dxa"/>
          </w:tcPr>
          <w:p w14:paraId="4DD0CA15" w14:textId="77777777" w:rsidR="00B56472" w:rsidRPr="002349CC" w:rsidRDefault="00B56472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</w:tr>
      <w:tr w:rsidR="00B56472" w:rsidRPr="002349CC" w14:paraId="36B9099D" w14:textId="77777777" w:rsidTr="009F5C77">
        <w:tc>
          <w:tcPr>
            <w:tcW w:w="617" w:type="dxa"/>
          </w:tcPr>
          <w:p w14:paraId="0F3BCC78" w14:textId="6A27AE95" w:rsidR="00B56472" w:rsidRPr="002349CC" w:rsidRDefault="003A253F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</w:t>
            </w:r>
            <w:r w:rsidR="00A63396"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5846" w:type="dxa"/>
          </w:tcPr>
          <w:p w14:paraId="041FD33E" w14:textId="00364274" w:rsidR="00B56472" w:rsidRPr="002349CC" w:rsidRDefault="00B56472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The COVID-19 virus spreads via respiratory droplets of infected individuals</w:t>
            </w:r>
          </w:p>
        </w:tc>
        <w:tc>
          <w:tcPr>
            <w:tcW w:w="644" w:type="dxa"/>
          </w:tcPr>
          <w:p w14:paraId="53F7951D" w14:textId="77777777" w:rsidR="00B56472" w:rsidRPr="002349CC" w:rsidRDefault="00B56472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5C205E16" w14:textId="77777777" w:rsidR="00B56472" w:rsidRPr="002349CC" w:rsidRDefault="00B56472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703" w:type="dxa"/>
          </w:tcPr>
          <w:p w14:paraId="60C6690D" w14:textId="77777777" w:rsidR="00B56472" w:rsidRPr="002349CC" w:rsidRDefault="00B56472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</w:tr>
      <w:tr w:rsidR="00B56472" w:rsidRPr="002349CC" w14:paraId="5A4A06A6" w14:textId="77777777" w:rsidTr="009F5C77">
        <w:tc>
          <w:tcPr>
            <w:tcW w:w="617" w:type="dxa"/>
          </w:tcPr>
          <w:p w14:paraId="700DEA76" w14:textId="26B22DDA" w:rsidR="00B56472" w:rsidRPr="002349CC" w:rsidRDefault="001C5093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</w:t>
            </w:r>
            <w:r w:rsidR="00A63396"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5846" w:type="dxa"/>
          </w:tcPr>
          <w:p w14:paraId="60E8AA2D" w14:textId="7CB86844" w:rsidR="00B56472" w:rsidRPr="002349CC" w:rsidRDefault="00B56472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Ordinary residents can wear general medical masks to prevent the infection by the COVID-19 virus</w:t>
            </w:r>
          </w:p>
        </w:tc>
        <w:tc>
          <w:tcPr>
            <w:tcW w:w="644" w:type="dxa"/>
          </w:tcPr>
          <w:p w14:paraId="58D55D2F" w14:textId="77777777" w:rsidR="00B56472" w:rsidRPr="002349CC" w:rsidRDefault="00B56472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0C64AFF1" w14:textId="77777777" w:rsidR="00B56472" w:rsidRPr="002349CC" w:rsidRDefault="00B56472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703" w:type="dxa"/>
          </w:tcPr>
          <w:p w14:paraId="0DBE5831" w14:textId="77777777" w:rsidR="00B56472" w:rsidRPr="002349CC" w:rsidRDefault="00B56472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</w:tr>
      <w:tr w:rsidR="00B56472" w:rsidRPr="002349CC" w14:paraId="5923B783" w14:textId="77777777" w:rsidTr="009F5C77">
        <w:tc>
          <w:tcPr>
            <w:tcW w:w="617" w:type="dxa"/>
          </w:tcPr>
          <w:p w14:paraId="53F8FC22" w14:textId="3BE9D726" w:rsidR="00B56472" w:rsidRPr="002349CC" w:rsidRDefault="001C5093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</w:t>
            </w:r>
            <w:r w:rsidR="00A63396"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5846" w:type="dxa"/>
          </w:tcPr>
          <w:p w14:paraId="11ED92A6" w14:textId="4A43FDB2" w:rsidR="00B56472" w:rsidRPr="002349CC" w:rsidRDefault="00B56472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It is not necessary for children and young adults to take measures to prevent the infection by the COVID-19 virus</w:t>
            </w:r>
          </w:p>
        </w:tc>
        <w:tc>
          <w:tcPr>
            <w:tcW w:w="644" w:type="dxa"/>
          </w:tcPr>
          <w:p w14:paraId="621FAC2A" w14:textId="77777777" w:rsidR="00B56472" w:rsidRPr="002349CC" w:rsidRDefault="00B56472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741CBA7F" w14:textId="77777777" w:rsidR="00B56472" w:rsidRPr="002349CC" w:rsidRDefault="00B56472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703" w:type="dxa"/>
          </w:tcPr>
          <w:p w14:paraId="0D2B81EA" w14:textId="77777777" w:rsidR="00B56472" w:rsidRPr="002349CC" w:rsidRDefault="00B56472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</w:tr>
      <w:tr w:rsidR="00B56472" w:rsidRPr="002349CC" w14:paraId="16F5D6BE" w14:textId="77777777" w:rsidTr="009F5C77">
        <w:tc>
          <w:tcPr>
            <w:tcW w:w="617" w:type="dxa"/>
          </w:tcPr>
          <w:p w14:paraId="4C738272" w14:textId="49AD900B" w:rsidR="00B56472" w:rsidRPr="002349CC" w:rsidRDefault="001C5093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</w:t>
            </w:r>
            <w:r w:rsidR="00A63396"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5846" w:type="dxa"/>
          </w:tcPr>
          <w:p w14:paraId="06602CB4" w14:textId="6E3133BE" w:rsidR="00B56472" w:rsidRPr="002349CC" w:rsidRDefault="00B56472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 xml:space="preserve">To prevent the infection by COVID-19, individuals should avoid going to crowded places </w:t>
            </w:r>
          </w:p>
        </w:tc>
        <w:tc>
          <w:tcPr>
            <w:tcW w:w="644" w:type="dxa"/>
          </w:tcPr>
          <w:p w14:paraId="329FAE56" w14:textId="77777777" w:rsidR="00B56472" w:rsidRPr="002349CC" w:rsidRDefault="00B56472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32EFF4E1" w14:textId="77777777" w:rsidR="00B56472" w:rsidRPr="002349CC" w:rsidRDefault="00B56472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703" w:type="dxa"/>
          </w:tcPr>
          <w:p w14:paraId="3A923B33" w14:textId="77777777" w:rsidR="00B56472" w:rsidRPr="002349CC" w:rsidRDefault="00B56472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</w:tr>
      <w:tr w:rsidR="00B56472" w:rsidRPr="002349CC" w14:paraId="029C7A94" w14:textId="77777777" w:rsidTr="009F5C77">
        <w:tc>
          <w:tcPr>
            <w:tcW w:w="617" w:type="dxa"/>
          </w:tcPr>
          <w:p w14:paraId="661E8D75" w14:textId="031A93D5" w:rsidR="00B56472" w:rsidRPr="002349CC" w:rsidRDefault="001C5093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</w:t>
            </w:r>
            <w:r w:rsidR="00A63396"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5846" w:type="dxa"/>
          </w:tcPr>
          <w:p w14:paraId="3D25B3EB" w14:textId="48171EC9" w:rsidR="00B56472" w:rsidRPr="002349CC" w:rsidRDefault="00B56472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Isolation and treatment of people who are infected with the COVID-19 virus are effective ways to reduce the spread of the virus</w:t>
            </w:r>
          </w:p>
        </w:tc>
        <w:tc>
          <w:tcPr>
            <w:tcW w:w="644" w:type="dxa"/>
          </w:tcPr>
          <w:p w14:paraId="6A742638" w14:textId="77777777" w:rsidR="00B56472" w:rsidRPr="002349CC" w:rsidRDefault="00B56472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04EB291C" w14:textId="77777777" w:rsidR="00B56472" w:rsidRPr="002349CC" w:rsidRDefault="00B56472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703" w:type="dxa"/>
          </w:tcPr>
          <w:p w14:paraId="4C94C6D3" w14:textId="77777777" w:rsidR="00B56472" w:rsidRPr="002349CC" w:rsidRDefault="00B56472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</w:tr>
      <w:tr w:rsidR="00B56472" w:rsidRPr="002349CC" w14:paraId="5DBD1EAA" w14:textId="77777777" w:rsidTr="009F5C77">
        <w:tc>
          <w:tcPr>
            <w:tcW w:w="617" w:type="dxa"/>
          </w:tcPr>
          <w:p w14:paraId="48B0DC6B" w14:textId="544FBED6" w:rsidR="00B56472" w:rsidRPr="002349CC" w:rsidRDefault="001C5093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</w:t>
            </w:r>
            <w:r w:rsidR="00A63396"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5846" w:type="dxa"/>
          </w:tcPr>
          <w:p w14:paraId="4404D035" w14:textId="120248D8" w:rsidR="00B56472" w:rsidRPr="002349CC" w:rsidRDefault="00B56472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People who have contact with someone infected with the COVID-19 virus should be immediately isolated in a proper place. In general, the observation period is 14 days</w:t>
            </w:r>
          </w:p>
        </w:tc>
        <w:tc>
          <w:tcPr>
            <w:tcW w:w="644" w:type="dxa"/>
          </w:tcPr>
          <w:p w14:paraId="07B46B35" w14:textId="77777777" w:rsidR="00B56472" w:rsidRPr="002349CC" w:rsidRDefault="00B56472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2F817D96" w14:textId="77777777" w:rsidR="00B56472" w:rsidRPr="002349CC" w:rsidRDefault="00B56472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703" w:type="dxa"/>
          </w:tcPr>
          <w:p w14:paraId="15BBB937" w14:textId="77777777" w:rsidR="00B56472" w:rsidRPr="002349CC" w:rsidRDefault="00B56472" w:rsidP="00442F16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</w:tr>
    </w:tbl>
    <w:p w14:paraId="1393CC67" w14:textId="77777777" w:rsidR="002349CC" w:rsidRDefault="002349CC" w:rsidP="008518F4">
      <w:pPr>
        <w:jc w:val="both"/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</w:pPr>
    </w:p>
    <w:p w14:paraId="0A2877E0" w14:textId="6A8F393D" w:rsidR="008518F4" w:rsidRPr="002349CC" w:rsidRDefault="00C13866" w:rsidP="008518F4">
      <w:pPr>
        <w:jc w:val="both"/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</w:pPr>
      <w:r w:rsidRPr="002349CC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t>(</w:t>
      </w:r>
      <w:r w:rsidR="008518F4" w:rsidRPr="002349CC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t>Section B</w:t>
      </w:r>
      <w:r w:rsidRPr="002349CC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t>)</w:t>
      </w:r>
    </w:p>
    <w:p w14:paraId="4D8B7463" w14:textId="4D705031" w:rsidR="008518F4" w:rsidRPr="002349CC" w:rsidRDefault="008518F4" w:rsidP="008518F4">
      <w:pPr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2349CC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The section contains questions on the attitude of the respondents toward </w:t>
      </w:r>
      <w:r w:rsidR="002349CC">
        <w:rPr>
          <w:rFonts w:ascii="Arial" w:eastAsia="Times New Roman" w:hAnsi="Arial" w:cs="Arial"/>
          <w:color w:val="000000" w:themeColor="text1"/>
          <w:sz w:val="24"/>
          <w:szCs w:val="24"/>
        </w:rPr>
        <w:t>COVID-19</w:t>
      </w:r>
    </w:p>
    <w:p w14:paraId="16B760FD" w14:textId="79FCD3A7" w:rsidR="00881DF8" w:rsidRPr="002349CC" w:rsidRDefault="008518F4" w:rsidP="008518F4">
      <w:pPr>
        <w:jc w:val="both"/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002349CC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lastRenderedPageBreak/>
        <w:t>Instruction</w:t>
      </w:r>
      <w:r w:rsidRPr="002349CC">
        <w:rPr>
          <w:rFonts w:ascii="Arial" w:eastAsia="Times New Roman" w:hAnsi="Arial" w:cs="Arial"/>
          <w:color w:val="000000" w:themeColor="text1"/>
          <w:sz w:val="24"/>
          <w:szCs w:val="24"/>
        </w:rPr>
        <w:t>: Tick appropriately</w:t>
      </w:r>
    </w:p>
    <w:p w14:paraId="39EDA337" w14:textId="588467CF" w:rsidR="00881DF8" w:rsidRPr="002349CC" w:rsidRDefault="00881DF8" w:rsidP="003A253F">
      <w:pPr>
        <w:spacing w:after="0"/>
        <w:jc w:val="both"/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002349CC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Table 3: </w:t>
      </w:r>
      <w:r w:rsidR="003A253F" w:rsidRPr="002349CC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Attitude </w:t>
      </w:r>
      <w:r w:rsidRPr="002349CC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toward </w:t>
      </w:r>
      <w:r w:rsidR="00480166" w:rsidRPr="002349CC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prevention of the spread </w:t>
      </w:r>
      <w:r w:rsidR="002349CC">
        <w:rPr>
          <w:rFonts w:ascii="Arial" w:hAnsi="Arial" w:cs="Arial"/>
          <w:b/>
          <w:bCs/>
          <w:color w:val="000000" w:themeColor="text1"/>
          <w:sz w:val="24"/>
          <w:szCs w:val="24"/>
        </w:rPr>
        <w:t>COVID-19</w:t>
      </w:r>
    </w:p>
    <w:p w14:paraId="6DC666DD" w14:textId="77777777" w:rsidR="008518F4" w:rsidRPr="002349CC" w:rsidRDefault="008518F4" w:rsidP="003A253F">
      <w:pPr>
        <w:spacing w:after="0"/>
        <w:jc w:val="both"/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7"/>
        <w:gridCol w:w="5612"/>
        <w:gridCol w:w="644"/>
        <w:gridCol w:w="682"/>
        <w:gridCol w:w="1795"/>
      </w:tblGrid>
      <w:tr w:rsidR="00F178BF" w:rsidRPr="002349CC" w14:paraId="1DA9114D" w14:textId="77777777" w:rsidTr="00FD7ED0">
        <w:tc>
          <w:tcPr>
            <w:tcW w:w="617" w:type="dxa"/>
          </w:tcPr>
          <w:p w14:paraId="7A6A4C91" w14:textId="77777777" w:rsidR="00F178BF" w:rsidRPr="002349CC" w:rsidRDefault="00F178BF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  <w:t>S/N</w:t>
            </w:r>
          </w:p>
        </w:tc>
        <w:tc>
          <w:tcPr>
            <w:tcW w:w="5612" w:type="dxa"/>
          </w:tcPr>
          <w:p w14:paraId="5B083F6D" w14:textId="77777777" w:rsidR="00F178BF" w:rsidRPr="002349CC" w:rsidRDefault="00F178BF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  <w:t>Questions</w:t>
            </w:r>
          </w:p>
        </w:tc>
        <w:tc>
          <w:tcPr>
            <w:tcW w:w="644" w:type="dxa"/>
          </w:tcPr>
          <w:p w14:paraId="66761009" w14:textId="2C71D2D7" w:rsidR="00F178BF" w:rsidRPr="002349CC" w:rsidRDefault="00F178BF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  <w:t xml:space="preserve">Yes </w:t>
            </w:r>
          </w:p>
        </w:tc>
        <w:tc>
          <w:tcPr>
            <w:tcW w:w="682" w:type="dxa"/>
          </w:tcPr>
          <w:p w14:paraId="5A52287F" w14:textId="54390E5D" w:rsidR="00F178BF" w:rsidRPr="002349CC" w:rsidRDefault="00F178BF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  <w:t xml:space="preserve">No  </w:t>
            </w:r>
          </w:p>
        </w:tc>
        <w:tc>
          <w:tcPr>
            <w:tcW w:w="1795" w:type="dxa"/>
          </w:tcPr>
          <w:p w14:paraId="1CE87A50" w14:textId="77777777" w:rsidR="00F178BF" w:rsidRPr="002349CC" w:rsidRDefault="00F178BF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  <w:t>I don’t know</w:t>
            </w:r>
          </w:p>
        </w:tc>
      </w:tr>
      <w:tr w:rsidR="00F178BF" w:rsidRPr="002349CC" w14:paraId="6AA6E6A1" w14:textId="77777777" w:rsidTr="00FD7ED0">
        <w:tc>
          <w:tcPr>
            <w:tcW w:w="617" w:type="dxa"/>
          </w:tcPr>
          <w:p w14:paraId="7A098053" w14:textId="77777777" w:rsidR="00F178BF" w:rsidRPr="002349CC" w:rsidRDefault="00F178BF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5612" w:type="dxa"/>
          </w:tcPr>
          <w:p w14:paraId="598CE9AF" w14:textId="5AABCCEF" w:rsidR="00F178BF" w:rsidRPr="002349CC" w:rsidRDefault="00F178BF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Do you agree that COVID-19 will finally be successfully controlled?</w:t>
            </w:r>
          </w:p>
        </w:tc>
        <w:tc>
          <w:tcPr>
            <w:tcW w:w="644" w:type="dxa"/>
          </w:tcPr>
          <w:p w14:paraId="0DEDD065" w14:textId="77777777" w:rsidR="00F178BF" w:rsidRPr="002349CC" w:rsidRDefault="00F178BF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682" w:type="dxa"/>
          </w:tcPr>
          <w:p w14:paraId="776062CB" w14:textId="77777777" w:rsidR="00F178BF" w:rsidRPr="002349CC" w:rsidRDefault="00F178BF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795" w:type="dxa"/>
          </w:tcPr>
          <w:p w14:paraId="47BAF71D" w14:textId="77777777" w:rsidR="00F178BF" w:rsidRPr="002349CC" w:rsidRDefault="00F178BF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</w:tr>
      <w:tr w:rsidR="00F178BF" w:rsidRPr="002349CC" w14:paraId="4492A8B8" w14:textId="77777777" w:rsidTr="00FD7ED0">
        <w:tc>
          <w:tcPr>
            <w:tcW w:w="617" w:type="dxa"/>
          </w:tcPr>
          <w:p w14:paraId="1FEA9930" w14:textId="77777777" w:rsidR="00F178BF" w:rsidRPr="002349CC" w:rsidRDefault="00F178BF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5612" w:type="dxa"/>
          </w:tcPr>
          <w:p w14:paraId="06039318" w14:textId="5F64FF11" w:rsidR="00F178BF" w:rsidRPr="002349CC" w:rsidRDefault="00F178BF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Do you have confidence that Uganda can win the battle against the COVID-19 virus?</w:t>
            </w:r>
          </w:p>
        </w:tc>
        <w:tc>
          <w:tcPr>
            <w:tcW w:w="644" w:type="dxa"/>
          </w:tcPr>
          <w:p w14:paraId="522EAC3A" w14:textId="77777777" w:rsidR="00F178BF" w:rsidRPr="002349CC" w:rsidRDefault="00F178BF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682" w:type="dxa"/>
          </w:tcPr>
          <w:p w14:paraId="639202DD" w14:textId="77777777" w:rsidR="00F178BF" w:rsidRPr="002349CC" w:rsidRDefault="00F178BF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795" w:type="dxa"/>
          </w:tcPr>
          <w:p w14:paraId="7384B14C" w14:textId="77777777" w:rsidR="00F178BF" w:rsidRPr="002349CC" w:rsidRDefault="00F178BF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</w:tr>
      <w:tr w:rsidR="00A31EE0" w:rsidRPr="002349CC" w14:paraId="547C07EB" w14:textId="77777777" w:rsidTr="00FD7ED0">
        <w:tc>
          <w:tcPr>
            <w:tcW w:w="617" w:type="dxa"/>
          </w:tcPr>
          <w:p w14:paraId="6A352D91" w14:textId="6F6525D1" w:rsidR="00A31EE0" w:rsidRPr="002349CC" w:rsidRDefault="008518F4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5612" w:type="dxa"/>
          </w:tcPr>
          <w:p w14:paraId="15220D4A" w14:textId="19962B16" w:rsidR="00A31EE0" w:rsidRPr="002349CC" w:rsidRDefault="00B04F37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 xml:space="preserve">I can confidently participate in the management of patients with </w:t>
            </w:r>
            <w:r w:rsid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COVID-19</w:t>
            </w:r>
          </w:p>
        </w:tc>
        <w:tc>
          <w:tcPr>
            <w:tcW w:w="644" w:type="dxa"/>
          </w:tcPr>
          <w:p w14:paraId="56647BCA" w14:textId="77777777" w:rsidR="00A31EE0" w:rsidRPr="002349CC" w:rsidRDefault="00A31EE0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682" w:type="dxa"/>
          </w:tcPr>
          <w:p w14:paraId="67EDDF27" w14:textId="77777777" w:rsidR="00A31EE0" w:rsidRPr="002349CC" w:rsidRDefault="00A31EE0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795" w:type="dxa"/>
          </w:tcPr>
          <w:p w14:paraId="2B96D527" w14:textId="77777777" w:rsidR="00A31EE0" w:rsidRPr="002349CC" w:rsidRDefault="00A31EE0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</w:tr>
      <w:tr w:rsidR="00B04F37" w:rsidRPr="002349CC" w14:paraId="332ED16C" w14:textId="77777777" w:rsidTr="00FD7ED0">
        <w:tc>
          <w:tcPr>
            <w:tcW w:w="617" w:type="dxa"/>
          </w:tcPr>
          <w:p w14:paraId="1809100F" w14:textId="2624F64D" w:rsidR="00B04F37" w:rsidRPr="002349CC" w:rsidRDefault="00B04F37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5612" w:type="dxa"/>
          </w:tcPr>
          <w:p w14:paraId="2EB9C639" w14:textId="5CC4ECDB" w:rsidR="00B04F37" w:rsidRPr="002349CC" w:rsidRDefault="00B04F37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 xml:space="preserve">Hand washing can prevent you from contracting </w:t>
            </w:r>
            <w:r w:rsid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COVID-19</w:t>
            </w:r>
          </w:p>
        </w:tc>
        <w:tc>
          <w:tcPr>
            <w:tcW w:w="644" w:type="dxa"/>
          </w:tcPr>
          <w:p w14:paraId="27F64A15" w14:textId="77777777" w:rsidR="00B04F37" w:rsidRPr="002349CC" w:rsidRDefault="00B04F37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682" w:type="dxa"/>
          </w:tcPr>
          <w:p w14:paraId="2E84C525" w14:textId="77777777" w:rsidR="00B04F37" w:rsidRPr="002349CC" w:rsidRDefault="00B04F37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795" w:type="dxa"/>
          </w:tcPr>
          <w:p w14:paraId="368BFB27" w14:textId="77777777" w:rsidR="00B04F37" w:rsidRPr="002349CC" w:rsidRDefault="00B04F37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</w:tr>
      <w:tr w:rsidR="00480166" w:rsidRPr="002349CC" w14:paraId="4A7BB84B" w14:textId="77777777" w:rsidTr="00480166">
        <w:trPr>
          <w:trHeight w:val="611"/>
        </w:trPr>
        <w:tc>
          <w:tcPr>
            <w:tcW w:w="617" w:type="dxa"/>
          </w:tcPr>
          <w:p w14:paraId="50C2B6E7" w14:textId="0759E499" w:rsidR="00480166" w:rsidRPr="002349CC" w:rsidRDefault="00480166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5612" w:type="dxa"/>
          </w:tcPr>
          <w:p w14:paraId="58EF8B44" w14:textId="3B7BDE99" w:rsidR="00480166" w:rsidRPr="002349CC" w:rsidRDefault="00480166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 xml:space="preserve">Do you </w:t>
            </w:r>
            <w:r w:rsidR="00DE0AB7"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 xml:space="preserve">feel </w:t>
            </w: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 xml:space="preserve">happy about the partial lock down by the government </w:t>
            </w:r>
          </w:p>
        </w:tc>
        <w:tc>
          <w:tcPr>
            <w:tcW w:w="644" w:type="dxa"/>
          </w:tcPr>
          <w:p w14:paraId="78BE9740" w14:textId="77777777" w:rsidR="00480166" w:rsidRPr="002349CC" w:rsidRDefault="00480166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682" w:type="dxa"/>
          </w:tcPr>
          <w:p w14:paraId="42BD7380" w14:textId="77777777" w:rsidR="00480166" w:rsidRPr="002349CC" w:rsidRDefault="00480166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795" w:type="dxa"/>
          </w:tcPr>
          <w:p w14:paraId="7904DC13" w14:textId="77777777" w:rsidR="00480166" w:rsidRPr="002349CC" w:rsidRDefault="00480166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</w:tr>
    </w:tbl>
    <w:p w14:paraId="79DC02A7" w14:textId="4168CBAE" w:rsidR="00480166" w:rsidRPr="002349CC" w:rsidRDefault="00480166" w:rsidP="00480166">
      <w:pPr>
        <w:jc w:val="both"/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</w:pPr>
    </w:p>
    <w:p w14:paraId="0FEBC4F7" w14:textId="433A4D8A" w:rsidR="00B04F37" w:rsidRPr="002349CC" w:rsidRDefault="00C13866" w:rsidP="00B04F37">
      <w:pPr>
        <w:jc w:val="both"/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</w:pPr>
      <w:r w:rsidRPr="002349CC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t>(</w:t>
      </w:r>
      <w:r w:rsidR="00B04F37" w:rsidRPr="002349CC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t xml:space="preserve">Section </w:t>
      </w:r>
      <w:r w:rsidRPr="002349CC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t>C)</w:t>
      </w:r>
    </w:p>
    <w:p w14:paraId="62EFE150" w14:textId="0F6A202B" w:rsidR="00B04F37" w:rsidRPr="002349CC" w:rsidRDefault="00B04F37" w:rsidP="00B04F37">
      <w:pPr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2349CC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The section contains questions on the practices of the respondents toward </w:t>
      </w:r>
      <w:r w:rsidR="002349CC">
        <w:rPr>
          <w:rFonts w:ascii="Arial" w:eastAsia="Times New Roman" w:hAnsi="Arial" w:cs="Arial"/>
          <w:color w:val="000000" w:themeColor="text1"/>
          <w:sz w:val="24"/>
          <w:szCs w:val="24"/>
        </w:rPr>
        <w:t>COVID-19</w:t>
      </w:r>
    </w:p>
    <w:p w14:paraId="27A3B300" w14:textId="06063D07" w:rsidR="00B04F37" w:rsidRPr="002349CC" w:rsidRDefault="00B04F37" w:rsidP="00B04F37">
      <w:pPr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2349CC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t>Instruction</w:t>
      </w:r>
      <w:r w:rsidRPr="002349CC">
        <w:rPr>
          <w:rFonts w:ascii="Arial" w:eastAsia="Times New Roman" w:hAnsi="Arial" w:cs="Arial"/>
          <w:color w:val="000000" w:themeColor="text1"/>
          <w:sz w:val="24"/>
          <w:szCs w:val="24"/>
        </w:rPr>
        <w:t>: Tick appropriately</w:t>
      </w:r>
    </w:p>
    <w:p w14:paraId="385FD696" w14:textId="1E956950" w:rsidR="00B04F37" w:rsidRPr="002349CC" w:rsidRDefault="00B04F37" w:rsidP="00B04F37">
      <w:pPr>
        <w:jc w:val="both"/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002349CC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t xml:space="preserve">Table 4: Practices toward prevention of the spread of </w:t>
      </w:r>
      <w:r w:rsidR="002349CC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t>COVID-19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9"/>
        <w:gridCol w:w="5753"/>
        <w:gridCol w:w="644"/>
        <w:gridCol w:w="629"/>
        <w:gridCol w:w="1705"/>
      </w:tblGrid>
      <w:tr w:rsidR="00F178BF" w:rsidRPr="002349CC" w14:paraId="1E8EFD81" w14:textId="77777777" w:rsidTr="00FD7ED0">
        <w:tc>
          <w:tcPr>
            <w:tcW w:w="619" w:type="dxa"/>
          </w:tcPr>
          <w:p w14:paraId="710294A8" w14:textId="77777777" w:rsidR="00F178BF" w:rsidRPr="002349CC" w:rsidRDefault="00F178BF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  <w:t>S/N</w:t>
            </w:r>
          </w:p>
        </w:tc>
        <w:tc>
          <w:tcPr>
            <w:tcW w:w="5753" w:type="dxa"/>
          </w:tcPr>
          <w:p w14:paraId="0B0DD2BE" w14:textId="77777777" w:rsidR="00F178BF" w:rsidRPr="002349CC" w:rsidRDefault="00F178BF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  <w:t>Questions</w:t>
            </w:r>
          </w:p>
        </w:tc>
        <w:tc>
          <w:tcPr>
            <w:tcW w:w="644" w:type="dxa"/>
          </w:tcPr>
          <w:p w14:paraId="2C5A711B" w14:textId="68B7ED78" w:rsidR="00F178BF" w:rsidRPr="002349CC" w:rsidRDefault="00F178BF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  <w:t xml:space="preserve">Yes  </w:t>
            </w:r>
          </w:p>
        </w:tc>
        <w:tc>
          <w:tcPr>
            <w:tcW w:w="629" w:type="dxa"/>
          </w:tcPr>
          <w:p w14:paraId="24B1E77C" w14:textId="27605404" w:rsidR="00F178BF" w:rsidRPr="002349CC" w:rsidRDefault="00F178BF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  <w:t xml:space="preserve">No  </w:t>
            </w:r>
          </w:p>
        </w:tc>
        <w:tc>
          <w:tcPr>
            <w:tcW w:w="1705" w:type="dxa"/>
          </w:tcPr>
          <w:p w14:paraId="580A4F3F" w14:textId="77777777" w:rsidR="00F178BF" w:rsidRPr="002349CC" w:rsidRDefault="00F178BF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  <w:t>I don’t know</w:t>
            </w:r>
          </w:p>
        </w:tc>
      </w:tr>
      <w:tr w:rsidR="00F178BF" w:rsidRPr="002349CC" w14:paraId="74F30F17" w14:textId="77777777" w:rsidTr="00FD7ED0">
        <w:tc>
          <w:tcPr>
            <w:tcW w:w="619" w:type="dxa"/>
          </w:tcPr>
          <w:p w14:paraId="6E9FFAA1" w14:textId="77777777" w:rsidR="00F178BF" w:rsidRPr="002349CC" w:rsidRDefault="00F178BF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5753" w:type="dxa"/>
          </w:tcPr>
          <w:p w14:paraId="0A5ED83F" w14:textId="345A42AE" w:rsidR="00F178BF" w:rsidRPr="002349CC" w:rsidRDefault="00F178BF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In recent days, have you gone to any crowded place</w:t>
            </w:r>
            <w:r w:rsidR="00750680"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, other than the market</w:t>
            </w: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?</w:t>
            </w:r>
          </w:p>
        </w:tc>
        <w:tc>
          <w:tcPr>
            <w:tcW w:w="644" w:type="dxa"/>
          </w:tcPr>
          <w:p w14:paraId="739A8FC6" w14:textId="77777777" w:rsidR="00F178BF" w:rsidRPr="002349CC" w:rsidRDefault="00F178BF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629" w:type="dxa"/>
          </w:tcPr>
          <w:p w14:paraId="0B8A8330" w14:textId="77777777" w:rsidR="00F178BF" w:rsidRPr="002349CC" w:rsidRDefault="00F178BF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705" w:type="dxa"/>
          </w:tcPr>
          <w:p w14:paraId="5BD77D69" w14:textId="77777777" w:rsidR="00F178BF" w:rsidRPr="002349CC" w:rsidRDefault="00F178BF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</w:tr>
      <w:tr w:rsidR="00F178BF" w:rsidRPr="002349CC" w14:paraId="34B4E76F" w14:textId="77777777" w:rsidTr="00FD7ED0">
        <w:tc>
          <w:tcPr>
            <w:tcW w:w="619" w:type="dxa"/>
          </w:tcPr>
          <w:p w14:paraId="2B96DF6A" w14:textId="77777777" w:rsidR="00F178BF" w:rsidRPr="002349CC" w:rsidRDefault="00F178BF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5753" w:type="dxa"/>
          </w:tcPr>
          <w:p w14:paraId="5605BB4D" w14:textId="51346D04" w:rsidR="00F178BF" w:rsidRPr="002349CC" w:rsidRDefault="00F178BF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In recent days, have you worn a mask when leaving home?</w:t>
            </w:r>
          </w:p>
        </w:tc>
        <w:tc>
          <w:tcPr>
            <w:tcW w:w="644" w:type="dxa"/>
          </w:tcPr>
          <w:p w14:paraId="34EF51FD" w14:textId="77777777" w:rsidR="00F178BF" w:rsidRPr="002349CC" w:rsidRDefault="00F178BF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629" w:type="dxa"/>
          </w:tcPr>
          <w:p w14:paraId="5C2928A8" w14:textId="77777777" w:rsidR="00F178BF" w:rsidRPr="002349CC" w:rsidRDefault="00F178BF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705" w:type="dxa"/>
          </w:tcPr>
          <w:p w14:paraId="32099564" w14:textId="77777777" w:rsidR="00F178BF" w:rsidRPr="002349CC" w:rsidRDefault="00F178BF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</w:tr>
      <w:tr w:rsidR="00F178BF" w:rsidRPr="002349CC" w14:paraId="10A37B03" w14:textId="77777777" w:rsidTr="00FD7ED0">
        <w:tc>
          <w:tcPr>
            <w:tcW w:w="619" w:type="dxa"/>
          </w:tcPr>
          <w:p w14:paraId="1B1F5974" w14:textId="77777777" w:rsidR="00F178BF" w:rsidRPr="002349CC" w:rsidRDefault="00F178BF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5753" w:type="dxa"/>
          </w:tcPr>
          <w:p w14:paraId="1CB77F99" w14:textId="6CED7796" w:rsidR="00F178BF" w:rsidRPr="002349CC" w:rsidRDefault="00F178BF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Do you use hand sanitizer?</w:t>
            </w:r>
          </w:p>
        </w:tc>
        <w:tc>
          <w:tcPr>
            <w:tcW w:w="644" w:type="dxa"/>
          </w:tcPr>
          <w:p w14:paraId="46A6DCDC" w14:textId="77777777" w:rsidR="00F178BF" w:rsidRPr="002349CC" w:rsidRDefault="00F178BF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629" w:type="dxa"/>
          </w:tcPr>
          <w:p w14:paraId="0A73BA51" w14:textId="77777777" w:rsidR="00F178BF" w:rsidRPr="002349CC" w:rsidRDefault="00F178BF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705" w:type="dxa"/>
          </w:tcPr>
          <w:p w14:paraId="14BF7977" w14:textId="77777777" w:rsidR="00F178BF" w:rsidRPr="002349CC" w:rsidRDefault="00F178BF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</w:tr>
      <w:tr w:rsidR="00FD7ED0" w:rsidRPr="002349CC" w14:paraId="13CAC6C7" w14:textId="77777777" w:rsidTr="00FD7ED0">
        <w:tc>
          <w:tcPr>
            <w:tcW w:w="619" w:type="dxa"/>
          </w:tcPr>
          <w:p w14:paraId="668DE286" w14:textId="65387258" w:rsidR="00F178BF" w:rsidRPr="002349CC" w:rsidRDefault="00F178BF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5753" w:type="dxa"/>
          </w:tcPr>
          <w:p w14:paraId="6C3811F5" w14:textId="1DD018A0" w:rsidR="00F178BF" w:rsidRPr="002349CC" w:rsidRDefault="00F178BF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Do you wash your hands regularly?</w:t>
            </w:r>
          </w:p>
        </w:tc>
        <w:tc>
          <w:tcPr>
            <w:tcW w:w="644" w:type="dxa"/>
          </w:tcPr>
          <w:p w14:paraId="3E15D7B2" w14:textId="77777777" w:rsidR="00F178BF" w:rsidRPr="002349CC" w:rsidRDefault="00F178BF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629" w:type="dxa"/>
          </w:tcPr>
          <w:p w14:paraId="67008C85" w14:textId="77777777" w:rsidR="00F178BF" w:rsidRPr="002349CC" w:rsidRDefault="00F178BF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705" w:type="dxa"/>
          </w:tcPr>
          <w:p w14:paraId="1B1BC7C0" w14:textId="77777777" w:rsidR="00F178BF" w:rsidRPr="002349CC" w:rsidRDefault="00F178BF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</w:tr>
      <w:tr w:rsidR="00F72D57" w:rsidRPr="002349CC" w14:paraId="5BA398F2" w14:textId="77777777" w:rsidTr="00FD7ED0">
        <w:tc>
          <w:tcPr>
            <w:tcW w:w="619" w:type="dxa"/>
          </w:tcPr>
          <w:p w14:paraId="68374CA1" w14:textId="2E2F5EE5" w:rsidR="00F72D57" w:rsidRPr="002349CC" w:rsidRDefault="00F72D57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5753" w:type="dxa"/>
          </w:tcPr>
          <w:p w14:paraId="2C83A23E" w14:textId="47F00BF9" w:rsidR="00F72D57" w:rsidRPr="002349CC" w:rsidRDefault="00F72D57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Do you cover your mouth with handkerchief, elbow or tissue paper when sneezing?</w:t>
            </w:r>
          </w:p>
        </w:tc>
        <w:tc>
          <w:tcPr>
            <w:tcW w:w="644" w:type="dxa"/>
          </w:tcPr>
          <w:p w14:paraId="50F3F1A0" w14:textId="77777777" w:rsidR="00F72D57" w:rsidRPr="002349CC" w:rsidRDefault="00F72D57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629" w:type="dxa"/>
          </w:tcPr>
          <w:p w14:paraId="39895D71" w14:textId="77777777" w:rsidR="00F72D57" w:rsidRPr="002349CC" w:rsidRDefault="00F72D57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705" w:type="dxa"/>
          </w:tcPr>
          <w:p w14:paraId="65D29B7B" w14:textId="77777777" w:rsidR="00F72D57" w:rsidRPr="002349CC" w:rsidRDefault="00F72D57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</w:tr>
      <w:tr w:rsidR="00F72D57" w:rsidRPr="002349CC" w14:paraId="3DE76976" w14:textId="77777777" w:rsidTr="00FD7ED0">
        <w:tc>
          <w:tcPr>
            <w:tcW w:w="619" w:type="dxa"/>
          </w:tcPr>
          <w:p w14:paraId="00982E68" w14:textId="71C59B6C" w:rsidR="00F72D57" w:rsidRPr="002349CC" w:rsidRDefault="00F72D57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5753" w:type="dxa"/>
          </w:tcPr>
          <w:p w14:paraId="6938EE52" w14:textId="6794788B" w:rsidR="00F72D57" w:rsidRPr="002349CC" w:rsidRDefault="00F72D57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Do you clean your floor and surfaces regularly with soap or bleach?</w:t>
            </w:r>
          </w:p>
        </w:tc>
        <w:tc>
          <w:tcPr>
            <w:tcW w:w="644" w:type="dxa"/>
          </w:tcPr>
          <w:p w14:paraId="481BB5E1" w14:textId="77777777" w:rsidR="00F72D57" w:rsidRPr="002349CC" w:rsidRDefault="00F72D57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629" w:type="dxa"/>
          </w:tcPr>
          <w:p w14:paraId="6A1D41DE" w14:textId="77777777" w:rsidR="00F72D57" w:rsidRPr="002349CC" w:rsidRDefault="00F72D57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705" w:type="dxa"/>
          </w:tcPr>
          <w:p w14:paraId="7F74C646" w14:textId="77777777" w:rsidR="00F72D57" w:rsidRPr="002349CC" w:rsidRDefault="00F72D57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</w:tr>
      <w:tr w:rsidR="00A31EE0" w:rsidRPr="00A463AD" w14:paraId="53557E63" w14:textId="77777777" w:rsidTr="00FD7ED0">
        <w:tc>
          <w:tcPr>
            <w:tcW w:w="619" w:type="dxa"/>
          </w:tcPr>
          <w:p w14:paraId="58C8C5D0" w14:textId="11DE8A1D" w:rsidR="00A31EE0" w:rsidRPr="002349CC" w:rsidRDefault="00A31EE0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5753" w:type="dxa"/>
          </w:tcPr>
          <w:p w14:paraId="2959A41D" w14:textId="5AA287A3" w:rsidR="00A31EE0" w:rsidRPr="00A463AD" w:rsidRDefault="00A31EE0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2349CC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Do you observe social distance?</w:t>
            </w:r>
          </w:p>
        </w:tc>
        <w:tc>
          <w:tcPr>
            <w:tcW w:w="644" w:type="dxa"/>
          </w:tcPr>
          <w:p w14:paraId="6EF9C76C" w14:textId="77777777" w:rsidR="00A31EE0" w:rsidRPr="00A463AD" w:rsidRDefault="00A31EE0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629" w:type="dxa"/>
          </w:tcPr>
          <w:p w14:paraId="7F6460BC" w14:textId="77777777" w:rsidR="00A31EE0" w:rsidRPr="00A463AD" w:rsidRDefault="00A31EE0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705" w:type="dxa"/>
          </w:tcPr>
          <w:p w14:paraId="48DFF8B8" w14:textId="77777777" w:rsidR="00A31EE0" w:rsidRPr="00A463AD" w:rsidRDefault="00A31EE0" w:rsidP="00D17FE4">
            <w:p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</w:tr>
    </w:tbl>
    <w:p w14:paraId="0C8D8979" w14:textId="77777777" w:rsidR="00053D9D" w:rsidRDefault="00053D9D" w:rsidP="00F178BF">
      <w:pPr>
        <w:jc w:val="center"/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0DE7DD9B" w14:textId="561C153D" w:rsidR="000A3863" w:rsidRPr="00A463AD" w:rsidRDefault="000A3863" w:rsidP="00F178BF">
      <w:pPr>
        <w:jc w:val="center"/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sectPr w:rsidR="000A3863" w:rsidRPr="00A463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807729"/>
    <w:multiLevelType w:val="hybridMultilevel"/>
    <w:tmpl w:val="C05882D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D884CAF"/>
    <w:multiLevelType w:val="hybridMultilevel"/>
    <w:tmpl w:val="E558100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4F776B"/>
    <w:multiLevelType w:val="hybridMultilevel"/>
    <w:tmpl w:val="0D862A82"/>
    <w:lvl w:ilvl="0" w:tplc="8A2405CC">
      <w:start w:val="5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3MbI0NjK1MDQyMTFX0lEKTi0uzszPAykwrAUA28LLYiwAAAA="/>
  </w:docVars>
  <w:rsids>
    <w:rsidRoot w:val="00442F16"/>
    <w:rsid w:val="00053D9D"/>
    <w:rsid w:val="000A3863"/>
    <w:rsid w:val="001127D1"/>
    <w:rsid w:val="001C5093"/>
    <w:rsid w:val="00211E34"/>
    <w:rsid w:val="002349CC"/>
    <w:rsid w:val="00245E83"/>
    <w:rsid w:val="00383D18"/>
    <w:rsid w:val="003A253F"/>
    <w:rsid w:val="00442F16"/>
    <w:rsid w:val="00480166"/>
    <w:rsid w:val="00493627"/>
    <w:rsid w:val="0073375D"/>
    <w:rsid w:val="00750680"/>
    <w:rsid w:val="00763C41"/>
    <w:rsid w:val="00794E6E"/>
    <w:rsid w:val="008518F4"/>
    <w:rsid w:val="00881DF8"/>
    <w:rsid w:val="009F5C77"/>
    <w:rsid w:val="00A31EE0"/>
    <w:rsid w:val="00A463AD"/>
    <w:rsid w:val="00A63396"/>
    <w:rsid w:val="00A94930"/>
    <w:rsid w:val="00AB54DF"/>
    <w:rsid w:val="00AD7BA6"/>
    <w:rsid w:val="00B04F37"/>
    <w:rsid w:val="00B56472"/>
    <w:rsid w:val="00C13866"/>
    <w:rsid w:val="00DE0AB7"/>
    <w:rsid w:val="00F178BF"/>
    <w:rsid w:val="00F72D57"/>
    <w:rsid w:val="00F77636"/>
    <w:rsid w:val="00FD1457"/>
    <w:rsid w:val="00FD7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47AFE9"/>
  <w15:chartTrackingRefBased/>
  <w15:docId w15:val="{487837C9-0CC4-4699-9763-593B435AA5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2F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83D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3D1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83D18"/>
    <w:pPr>
      <w:ind w:left="720"/>
      <w:contextualSpacing/>
    </w:pPr>
  </w:style>
  <w:style w:type="table" w:styleId="TableGrid">
    <w:name w:val="Table Grid"/>
    <w:basedOn w:val="TableNormal"/>
    <w:uiPriority w:val="39"/>
    <w:rsid w:val="00383D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349C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572</Words>
  <Characters>326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pama</dc:creator>
  <cp:keywords/>
  <dc:description/>
  <cp:lastModifiedBy>USER</cp:lastModifiedBy>
  <cp:revision>4</cp:revision>
  <dcterms:created xsi:type="dcterms:W3CDTF">2020-04-30T17:56:00Z</dcterms:created>
  <dcterms:modified xsi:type="dcterms:W3CDTF">2020-05-15T12:05:00Z</dcterms:modified>
</cp:coreProperties>
</file>